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523635" w:rsidRDefault="002D6C2A" w:rsidP="00DD43AB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 w:rsidRPr="00523635">
        <w:t xml:space="preserve">Práctica de laboratorio: Establecimiento de una sesión de consola con Tera Term </w:t>
      </w:r>
      <w:r w:rsidRPr="00523635">
        <w:rPr>
          <w:rStyle w:val="LabTitleInstVersred"/>
        </w:rPr>
        <w:t>(versión para el instructor)</w:t>
      </w:r>
    </w:p>
    <w:p w:rsidR="009A1CF4" w:rsidRPr="00523635" w:rsidRDefault="009A1CF4" w:rsidP="009A1CF4">
      <w:pPr>
        <w:pStyle w:val="InstNoteRed"/>
      </w:pPr>
      <w:r w:rsidRPr="00523635">
        <w:rPr>
          <w:b/>
        </w:rPr>
        <w:t>Nota para el instructor</w:t>
      </w:r>
      <w:r w:rsidRPr="005422CC">
        <w:rPr>
          <w:bCs/>
        </w:rPr>
        <w:t>:</w:t>
      </w:r>
      <w:r w:rsidRPr="00523635">
        <w:t xml:space="preserve"> El color de fuente rojo o las partes resaltadas en gris indican texto que aparece en la copia del instructor solamente.</w:t>
      </w:r>
    </w:p>
    <w:p w:rsidR="003C6BCA" w:rsidRPr="00523635" w:rsidRDefault="001E38E0" w:rsidP="000B2344">
      <w:pPr>
        <w:pStyle w:val="LabSection"/>
      </w:pPr>
      <w:r w:rsidRPr="00523635">
        <w:t>Topología</w:t>
      </w:r>
    </w:p>
    <w:p w:rsidR="008C4307" w:rsidRPr="00523635" w:rsidRDefault="00E07523" w:rsidP="0067097A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3054350" cy="9264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D2C27" w:rsidRPr="00523635" w:rsidRDefault="009D2C27" w:rsidP="00BB73FF">
      <w:pPr>
        <w:pStyle w:val="LabSection"/>
      </w:pPr>
      <w:r w:rsidRPr="00523635">
        <w:t>Objetivos</w:t>
      </w:r>
    </w:p>
    <w:p w:rsidR="0054674D" w:rsidRPr="00523635" w:rsidRDefault="00191014" w:rsidP="0054674D">
      <w:pPr>
        <w:pStyle w:val="BodyTextL25Bold"/>
      </w:pPr>
      <w:r w:rsidRPr="00523635">
        <w:t>Parte 1: Acceder a un switch Cisco a través del puerto serie de consola</w:t>
      </w:r>
    </w:p>
    <w:p w:rsidR="00C927FB" w:rsidRPr="00523635" w:rsidRDefault="00D65ACF" w:rsidP="00A84F33">
      <w:pPr>
        <w:pStyle w:val="BodyTextL25Bold"/>
      </w:pPr>
      <w:r w:rsidRPr="00523635">
        <w:t>Parte 2: Mostrar y configurar parámetros básicos de los dispositivos</w:t>
      </w:r>
    </w:p>
    <w:p w:rsidR="00C927FB" w:rsidRPr="00523635" w:rsidRDefault="00395806" w:rsidP="00B32589">
      <w:pPr>
        <w:pStyle w:val="BodyTextL25Bold"/>
      </w:pPr>
      <w:r w:rsidRPr="00523635">
        <w:t>Parte 3: Acceder a un router Cisco mediante un cable de consola mini-USB (</w:t>
      </w:r>
      <w:r w:rsidR="005A3EFA">
        <w:t>opcional</w:t>
      </w:r>
      <w:r w:rsidRPr="00523635">
        <w:t>)</w:t>
      </w:r>
    </w:p>
    <w:p w:rsidR="00BD42F2" w:rsidRPr="00523635" w:rsidRDefault="00BD42F2" w:rsidP="00BD42F2">
      <w:pPr>
        <w:pStyle w:val="BodyTextL25"/>
      </w:pPr>
      <w:r w:rsidRPr="00523635">
        <w:rPr>
          <w:b/>
          <w:highlight w:val="yellow"/>
        </w:rPr>
        <w:t>Nota</w:t>
      </w:r>
      <w:r w:rsidRPr="00523635">
        <w:rPr>
          <w:highlight w:val="yellow"/>
        </w:rPr>
        <w:t>: Los usuarios en Netlab o en otro equipo de acceso remoto deben completar solo la parte 2.</w:t>
      </w:r>
    </w:p>
    <w:p w:rsidR="00964B68" w:rsidRPr="00523635" w:rsidRDefault="00964B68" w:rsidP="00964B68">
      <w:pPr>
        <w:pStyle w:val="InstNoteRedL25"/>
      </w:pPr>
      <w:r w:rsidRPr="00523635">
        <w:rPr>
          <w:b/>
        </w:rPr>
        <w:t>Nota para el instructor</w:t>
      </w:r>
      <w:r w:rsidRPr="00523635">
        <w:t>: Los cables de consola y los cables de consola mini-USB ya no se envían de forma predeterminada con los nuevos routers ISR G2, como Cisco 1941, Cisco 2901 o Cisco 2911.</w:t>
      </w:r>
      <w:r w:rsidR="00B029BF" w:rsidRPr="00523635">
        <w:t xml:space="preserve"> </w:t>
      </w:r>
      <w:r w:rsidRPr="00523635">
        <w:t>Estos cables de consola pueden adquirirse a través de Cisco Systems, Inc. o de otros proveedores.</w:t>
      </w:r>
    </w:p>
    <w:p w:rsidR="00C07FD9" w:rsidRPr="00523635" w:rsidRDefault="009D2C27" w:rsidP="00C07FD9">
      <w:pPr>
        <w:pStyle w:val="LabSection"/>
      </w:pPr>
      <w:r w:rsidRPr="00523635">
        <w:t>Información básica/situación</w:t>
      </w:r>
    </w:p>
    <w:p w:rsidR="00F847B6" w:rsidRPr="00523635" w:rsidRDefault="00F847B6" w:rsidP="00F847B6">
      <w:pPr>
        <w:pStyle w:val="BodyTextL25"/>
      </w:pPr>
      <w:r w:rsidRPr="00523635">
        <w:t>Se utiliza una variedad de modelos de switches y routers Cisco en redes de todo tipo.</w:t>
      </w:r>
      <w:r w:rsidR="00B029BF" w:rsidRPr="00523635">
        <w:t xml:space="preserve"> </w:t>
      </w:r>
      <w:r w:rsidRPr="00523635">
        <w:t>Estos dispositivos se administran mediante una conexión de consola local o una conexión remota.</w:t>
      </w:r>
      <w:r w:rsidR="00B029BF" w:rsidRPr="00523635">
        <w:t xml:space="preserve"> </w:t>
      </w:r>
      <w:r w:rsidRPr="00523635">
        <w:t>Casi todos los dispositivos Cisco tienen un puerto serie de consola al que el usuario puede conectarse.</w:t>
      </w:r>
      <w:r w:rsidR="00B029BF" w:rsidRPr="00523635">
        <w:t xml:space="preserve"> </w:t>
      </w:r>
      <w:r w:rsidRPr="00523635">
        <w:t>Algunos modelos más nuevos, como el router de servicios integrados (ISR) 1941 G2, que se utiliza en esta práctica de laboratorio, también tienen un puerto de consola USB.</w:t>
      </w:r>
    </w:p>
    <w:p w:rsidR="00F847B6" w:rsidRPr="00523635" w:rsidRDefault="00F847B6" w:rsidP="00F847B6">
      <w:pPr>
        <w:pStyle w:val="BodyTextL25"/>
      </w:pPr>
      <w:r w:rsidRPr="00523635">
        <w:t>En esta práctica de laboratorio, aprenderá cómo acceder a un dispositivo Cisco a través de una conexión local directa al puerto de consola mediante un programa de emulación de terminal, llamado Tera Term.</w:t>
      </w:r>
      <w:r w:rsidR="00B029BF" w:rsidRPr="00523635">
        <w:t xml:space="preserve"> </w:t>
      </w:r>
      <w:r w:rsidRPr="00523635">
        <w:t>También aprenderá a configurar los parámetros del puerto serie para la conexión de consola de Tera Term.</w:t>
      </w:r>
      <w:r w:rsidR="00B029BF" w:rsidRPr="00523635">
        <w:t xml:space="preserve"> </w:t>
      </w:r>
      <w:r w:rsidRPr="00523635">
        <w:t>Después de establecer una conexión de la consola con el dispositivo Cisco, puede ver o modificar la configuración del dispositivo.</w:t>
      </w:r>
      <w:r w:rsidR="00B029BF" w:rsidRPr="00523635">
        <w:t xml:space="preserve"> </w:t>
      </w:r>
      <w:r w:rsidRPr="00523635">
        <w:t>En esta práctica de laboratorio, solo mostrará los parámetros y configurará el reloj.</w:t>
      </w:r>
    </w:p>
    <w:p w:rsidR="004D3339" w:rsidRPr="00523635" w:rsidRDefault="004D3339" w:rsidP="00F847B6">
      <w:pPr>
        <w:pStyle w:val="BodyTextL25"/>
        <w:rPr>
          <w:b/>
        </w:rPr>
      </w:pPr>
      <w:r w:rsidRPr="00523635">
        <w:rPr>
          <w:b/>
        </w:rPr>
        <w:t>Nota</w:t>
      </w:r>
      <w:r w:rsidRPr="00523635">
        <w:t>: Los routers que se utilizan en las prácticas de laboratorio de CCNA son routers de servicios integrados Cisco 1941 con Cisco IOS versión 15.2(4)M3 (imagen universalk9).</w:t>
      </w:r>
      <w:r w:rsidR="00B029BF" w:rsidRPr="00523635">
        <w:t xml:space="preserve"> </w:t>
      </w:r>
      <w:r w:rsidRPr="00523635">
        <w:t>Los switches que se utilizan son Cisco Catalyst 2960s con Cisco IOS versión 15.0(2) (imagen de lanbasek9).</w:t>
      </w:r>
      <w:r w:rsidR="00B029BF" w:rsidRPr="00523635">
        <w:t xml:space="preserve"> </w:t>
      </w:r>
      <w:r w:rsidRPr="00523635">
        <w:t>Se pueden utilizar otros routers, switches y otras versiones de Cisco IOS.</w:t>
      </w:r>
      <w:r w:rsidR="00B029BF" w:rsidRPr="00523635">
        <w:t xml:space="preserve"> </w:t>
      </w:r>
      <w:r w:rsidRPr="00523635">
        <w:t>Según el modelo y la versión de Cisco IOS, los comandos disponibles y los resultados que se obtienen pueden diferir de los que se muestran en las prácticas de laboratorio.</w:t>
      </w:r>
      <w:r w:rsidR="00B029BF" w:rsidRPr="00523635">
        <w:t xml:space="preserve"> </w:t>
      </w:r>
      <w:r w:rsidRPr="00523635">
        <w:t>Consulte la tabla Resumen de interfaces del router al final de la práctica de laboratorio para obtener los identificadores de interfaz correctos.</w:t>
      </w:r>
    </w:p>
    <w:p w:rsidR="009D2C27" w:rsidRPr="00523635" w:rsidRDefault="009D2C27" w:rsidP="00F847B6">
      <w:pPr>
        <w:pStyle w:val="BodyTextL25"/>
      </w:pPr>
      <w:r w:rsidRPr="00523635">
        <w:rPr>
          <w:b/>
        </w:rPr>
        <w:t>Nota</w:t>
      </w:r>
      <w:r w:rsidRPr="00523635">
        <w:t>: Asegúrese de que el switch y el router se hayan borrado y no tengan configuraciones de inicio.</w:t>
      </w:r>
      <w:r w:rsidR="00B029BF" w:rsidRPr="00523635">
        <w:t xml:space="preserve"> </w:t>
      </w:r>
      <w:r w:rsidRPr="00523635">
        <w:t>Si no está seguro, consulte al instructor.</w:t>
      </w:r>
    </w:p>
    <w:p w:rsidR="00D87F26" w:rsidRPr="00523635" w:rsidRDefault="009D2C27" w:rsidP="00431654">
      <w:pPr>
        <w:pStyle w:val="InstNoteRedL25"/>
      </w:pPr>
      <w:r w:rsidRPr="00523635">
        <w:rPr>
          <w:b/>
        </w:rPr>
        <w:t>Nota para el instructor</w:t>
      </w:r>
      <w:r w:rsidRPr="00523635">
        <w:t>: Consulte el Manual de prácticas de laboratorio para el instructor a fin de conocer los procedimientos para inicializar y volver a cargar los dispositivos.</w:t>
      </w:r>
    </w:p>
    <w:p w:rsidR="007D2AFE" w:rsidRPr="00523635" w:rsidRDefault="007D2AFE" w:rsidP="007D2AFE">
      <w:pPr>
        <w:pStyle w:val="LabSection"/>
      </w:pPr>
      <w:r w:rsidRPr="00523635">
        <w:lastRenderedPageBreak/>
        <w:t>Recursos necesarios</w:t>
      </w:r>
    </w:p>
    <w:p w:rsidR="0040516A" w:rsidRPr="00523635" w:rsidRDefault="0040516A" w:rsidP="0040516A">
      <w:pPr>
        <w:pStyle w:val="Bulletlevel1"/>
      </w:pPr>
      <w:r w:rsidRPr="00523635">
        <w:t>1 router (Cisco 1941 con software Cisco IOS versión 15.2(4)M3, imagen universal o similar)</w:t>
      </w:r>
    </w:p>
    <w:p w:rsidR="0040516A" w:rsidRPr="00523635" w:rsidRDefault="0040516A" w:rsidP="0040516A">
      <w:pPr>
        <w:pStyle w:val="Bulletlevel1"/>
      </w:pPr>
      <w:r w:rsidRPr="00523635">
        <w:t>1 switch (Cisco 2960 con Cisco IOS versión 15.0(2), imagen lanbasek9 o comparable)</w:t>
      </w:r>
    </w:p>
    <w:p w:rsidR="0040516A" w:rsidRPr="00523635" w:rsidRDefault="00E07523" w:rsidP="0040516A">
      <w:pPr>
        <w:pStyle w:val="Bulletlevel1"/>
      </w:pPr>
      <w:r w:rsidRPr="00523635">
        <w:t>1 PC (Windows 7 u 8 con un programa de emulación de terminal, como Tera Term)</w:t>
      </w:r>
    </w:p>
    <w:p w:rsidR="00191014" w:rsidRPr="00523635" w:rsidRDefault="00191014" w:rsidP="0040516A">
      <w:pPr>
        <w:pStyle w:val="Bulletlevel1"/>
        <w:rPr>
          <w:spacing w:val="2"/>
        </w:rPr>
      </w:pPr>
      <w:r w:rsidRPr="00523635">
        <w:rPr>
          <w:spacing w:val="2"/>
        </w:rPr>
        <w:t>Cable de consola (DB-9 a RJ-45) para configurar el switch o el router a través del puerto de consola RJ-45</w:t>
      </w:r>
    </w:p>
    <w:p w:rsidR="00191014" w:rsidRPr="00523635" w:rsidRDefault="0063677E" w:rsidP="00191014">
      <w:pPr>
        <w:pStyle w:val="Bulletlevel1"/>
      </w:pPr>
      <w:r w:rsidRPr="00523635">
        <w:t>Cable mini-USB para configurar el router a través del puerto de consola USB</w:t>
      </w:r>
    </w:p>
    <w:p w:rsidR="00B1624F" w:rsidRPr="00523635" w:rsidRDefault="00B1624F" w:rsidP="0013566D">
      <w:pPr>
        <w:pStyle w:val="InstNoteRedL25"/>
      </w:pPr>
      <w:r w:rsidRPr="00523635">
        <w:rPr>
          <w:b/>
        </w:rPr>
        <w:t>Nota para el instructor</w:t>
      </w:r>
      <w:r w:rsidRPr="00523635">
        <w:t xml:space="preserve">: Si no está instalado en la PC, Tera Term se puede descargar del siguiente enlace seleccionando </w:t>
      </w:r>
      <w:r w:rsidRPr="00523635">
        <w:rPr>
          <w:b/>
        </w:rPr>
        <w:t>Tera Term</w:t>
      </w:r>
      <w:r w:rsidRPr="00523635">
        <w:t>:</w:t>
      </w:r>
    </w:p>
    <w:p w:rsidR="00B1624F" w:rsidRPr="00523635" w:rsidRDefault="00771F1D" w:rsidP="00B1624F">
      <w:pPr>
        <w:pStyle w:val="InstNoteRedL50"/>
      </w:pPr>
      <w:hyperlink r:id="rId9">
        <w:r w:rsidR="00A0053B" w:rsidRPr="00523635">
          <w:rPr>
            <w:rStyle w:val="Hyperlink"/>
            <w:color w:val="FF0000"/>
          </w:rPr>
          <w:t>http://logmett.com/index.php?/download/free-downloads.html</w:t>
        </w:r>
      </w:hyperlink>
    </w:p>
    <w:p w:rsidR="0018739C" w:rsidRPr="00523635" w:rsidRDefault="0018739C" w:rsidP="0013566D">
      <w:pPr>
        <w:pStyle w:val="InstNoteRedL25"/>
      </w:pPr>
      <w:r w:rsidRPr="00523635">
        <w:rPr>
          <w:b/>
        </w:rPr>
        <w:t>Nota para el instructor</w:t>
      </w:r>
      <w:r w:rsidRPr="00523635">
        <w:t xml:space="preserve">: Se debe instalar un controlador USB antes de conectar una PC con Microsoft Windows a un dispositivo Cisco IOS con un cable USB. El controlador USB se puede encontrar en </w:t>
      </w:r>
      <w:hyperlink r:id="rId10">
        <w:r w:rsidRPr="00523635">
          <w:rPr>
            <w:rStyle w:val="Hyperlink"/>
            <w:color w:val="FF0000"/>
          </w:rPr>
          <w:t>www.cisco.com</w:t>
        </w:r>
      </w:hyperlink>
      <w:r w:rsidRPr="00523635">
        <w:t xml:space="preserve"> con el dispositivo Cisco IOS relacionado.</w:t>
      </w:r>
      <w:r w:rsidR="00B029BF" w:rsidRPr="00523635">
        <w:t xml:space="preserve"> </w:t>
      </w:r>
      <w:r w:rsidRPr="00523635">
        <w:t>El controlador USB puede descargarse del siguiente enlace:</w:t>
      </w:r>
    </w:p>
    <w:p w:rsidR="0018739C" w:rsidRPr="00523635" w:rsidRDefault="00771F1D" w:rsidP="0018739C">
      <w:pPr>
        <w:pStyle w:val="BodyTextL50"/>
        <w:rPr>
          <w:color w:val="FF0000"/>
        </w:rPr>
      </w:pPr>
      <w:hyperlink r:id="rId11">
        <w:r w:rsidR="00A0053B" w:rsidRPr="00523635">
          <w:rPr>
            <w:rStyle w:val="Hyperlink"/>
            <w:color w:val="FF0000"/>
          </w:rPr>
          <w:t>http://www.cisco.com/cisco/software/release.html?mdfid=282774238&amp;flowid=714&amp;softwareid=282855122&amp;release=3.1&amp;relind=AVAILABLE&amp;rellifecycle=&amp;reltype=latest</w:t>
        </w:r>
      </w:hyperlink>
    </w:p>
    <w:p w:rsidR="0018739C" w:rsidRPr="00523635" w:rsidRDefault="0018739C" w:rsidP="0013566D">
      <w:pPr>
        <w:pStyle w:val="InstNoteRedL25"/>
      </w:pPr>
      <w:r w:rsidRPr="00523635">
        <w:rPr>
          <w:b/>
        </w:rPr>
        <w:t>Nota para el instructor</w:t>
      </w:r>
      <w:r w:rsidRPr="00523635">
        <w:t>: Para descargar el archivo del controlador USB, debe tener una cuenta válida de Cisco Connection Online (CCO).</w:t>
      </w:r>
    </w:p>
    <w:p w:rsidR="00191014" w:rsidRPr="00523635" w:rsidRDefault="001A11EE" w:rsidP="00523635">
      <w:pPr>
        <w:pStyle w:val="PartHead"/>
      </w:pPr>
      <w:r w:rsidRPr="00523635">
        <w:t>Acceso a un switch Cisco a través del puerto serie de consola</w:t>
      </w:r>
    </w:p>
    <w:p w:rsidR="004127FF" w:rsidRPr="00523635" w:rsidRDefault="00986E12" w:rsidP="004127FF">
      <w:pPr>
        <w:pStyle w:val="BodyTextL25"/>
      </w:pPr>
      <w:r w:rsidRPr="00523635">
        <w:t>Conectará una PC a un switch Cisco mediante un cable de consola.</w:t>
      </w:r>
      <w:r w:rsidR="00B029BF" w:rsidRPr="00523635">
        <w:t xml:space="preserve"> </w:t>
      </w:r>
      <w:r w:rsidRPr="00523635">
        <w:t>Esta conexión le permitirá acceder a la interfaz de línea de comandos (CLI) y mostrar los parámetros o configurar el switch.</w:t>
      </w:r>
    </w:p>
    <w:p w:rsidR="001A11EE" w:rsidRPr="00523635" w:rsidRDefault="001A11EE" w:rsidP="00523635">
      <w:pPr>
        <w:pStyle w:val="StepHead"/>
      </w:pPr>
      <w:r w:rsidRPr="00523635">
        <w:t>Conecte un switch Cisco y una PC mediante un cable de consola.</w:t>
      </w:r>
    </w:p>
    <w:p w:rsidR="00191014" w:rsidRPr="00523635" w:rsidRDefault="004127FF" w:rsidP="00197C42">
      <w:pPr>
        <w:pStyle w:val="SubStepAlpha"/>
      </w:pPr>
      <w:r w:rsidRPr="00523635">
        <w:t>Conecte el cable de consola al puerto de consola RJ-45 del switch.</w:t>
      </w:r>
    </w:p>
    <w:p w:rsidR="00900728" w:rsidRPr="00523635" w:rsidRDefault="00191014" w:rsidP="00197C42">
      <w:pPr>
        <w:pStyle w:val="SubStepAlpha"/>
      </w:pPr>
      <w:r w:rsidRPr="00523635">
        <w:t>Conecte el otro extremo del cable al puerto serie COM de la PC.</w:t>
      </w:r>
    </w:p>
    <w:p w:rsidR="0069084B" w:rsidRPr="00523635" w:rsidRDefault="0069084B" w:rsidP="0069084B">
      <w:pPr>
        <w:pStyle w:val="BodyTextL50"/>
      </w:pPr>
      <w:r w:rsidRPr="00523635">
        <w:rPr>
          <w:b/>
        </w:rPr>
        <w:t>Nota</w:t>
      </w:r>
      <w:r w:rsidRPr="00523635">
        <w:t>: La mayoría de las PC actuales no tienen puertos serie COM.</w:t>
      </w:r>
      <w:r w:rsidR="00B029BF" w:rsidRPr="00523635">
        <w:t xml:space="preserve"> </w:t>
      </w:r>
      <w:r w:rsidRPr="00523635">
        <w:t>Se puede utilizar un adaptador de USB a DB9 con el cable de consola para realizar la conexión de consola entre la PC y un dispositivo Cisco.</w:t>
      </w:r>
      <w:r w:rsidR="00B029BF" w:rsidRPr="00523635">
        <w:t xml:space="preserve"> </w:t>
      </w:r>
      <w:r w:rsidRPr="00523635">
        <w:t>Estos adaptadores de USB a DB9 pueden adquirirse en cualquier tienda de electrónica informática.</w:t>
      </w:r>
    </w:p>
    <w:p w:rsidR="00900728" w:rsidRPr="00523635" w:rsidRDefault="00900728" w:rsidP="00394B06">
      <w:pPr>
        <w:pStyle w:val="BodyTextL50"/>
      </w:pPr>
      <w:r w:rsidRPr="00523635">
        <w:rPr>
          <w:b/>
        </w:rPr>
        <w:t>Nota</w:t>
      </w:r>
      <w:r w:rsidRPr="00523635">
        <w:t>: Si utiliza un adaptador de USB a DB9 para conectar el puerto COM, puede ser necesario instalar un controlador para el adaptador proporcionado por el fabricante de la PC.</w:t>
      </w:r>
      <w:r w:rsidR="00B029BF" w:rsidRPr="00523635">
        <w:t xml:space="preserve"> </w:t>
      </w:r>
      <w:r w:rsidRPr="00523635">
        <w:t>Para determinar el puerto COM que utiliza el adaptador, consulte el paso 4 de la parte 3.</w:t>
      </w:r>
      <w:r w:rsidR="00B029BF" w:rsidRPr="00523635">
        <w:t xml:space="preserve"> </w:t>
      </w:r>
      <w:r w:rsidRPr="00523635">
        <w:t>Se requiere el número de puerto COM correcto para conectar el dispositivo Cisco IOS por medio de un emulador de terminal en el paso 2.</w:t>
      </w:r>
    </w:p>
    <w:p w:rsidR="006C6D5A" w:rsidRPr="00523635" w:rsidRDefault="00861EA8" w:rsidP="006C6D5A">
      <w:pPr>
        <w:pStyle w:val="SubStepAlpha"/>
      </w:pPr>
      <w:r w:rsidRPr="00523635">
        <w:lastRenderedPageBreak/>
        <w:t>Encienda el switch de Cisco y la PC.</w:t>
      </w:r>
    </w:p>
    <w:p w:rsidR="006E1B55" w:rsidRPr="00523635" w:rsidRDefault="00906A8F" w:rsidP="006E1B55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572000" cy="2799246"/>
            <wp:effectExtent l="19050" t="0" r="0" b="0"/>
            <wp:docPr id="1" name="Picture 2" descr="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sole_Access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992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1213" w:rsidRPr="00523635" w:rsidRDefault="0038274C" w:rsidP="001A11EE">
      <w:pPr>
        <w:pStyle w:val="StepHead"/>
      </w:pPr>
      <w:bookmarkStart w:id="1" w:name="_Ref339459811"/>
      <w:r w:rsidRPr="00523635">
        <w:t>Configure Tera Term para establecer una sesión de consola con el switch</w:t>
      </w:r>
      <w:bookmarkEnd w:id="1"/>
    </w:p>
    <w:p w:rsidR="00501E5D" w:rsidRPr="00523635" w:rsidRDefault="00501E5D" w:rsidP="00501E5D">
      <w:pPr>
        <w:pStyle w:val="BodyTextL25"/>
      </w:pPr>
      <w:r w:rsidRPr="00523635">
        <w:t>Tera Term es un programa de emulación de terminal.</w:t>
      </w:r>
      <w:r w:rsidR="00B029BF" w:rsidRPr="00523635">
        <w:t xml:space="preserve"> </w:t>
      </w:r>
      <w:r w:rsidRPr="00523635">
        <w:t>Este programa le permite acceder al resultado para el terminal del switch.</w:t>
      </w:r>
      <w:r w:rsidR="00B029BF" w:rsidRPr="00523635">
        <w:t xml:space="preserve"> </w:t>
      </w:r>
      <w:r w:rsidRPr="00523635">
        <w:t>También le permite configurar el switch.</w:t>
      </w:r>
    </w:p>
    <w:p w:rsidR="00F856F7" w:rsidRPr="00523635" w:rsidRDefault="00197C42" w:rsidP="001A22D8">
      <w:pPr>
        <w:pStyle w:val="SubStepAlpha"/>
      </w:pPr>
      <w:r w:rsidRPr="00523635">
        <w:t xml:space="preserve">Inicie Tera Term haciendo clic en el botón </w:t>
      </w:r>
      <w:r w:rsidRPr="00523635">
        <w:rPr>
          <w:b/>
        </w:rPr>
        <w:t>Inicio de Windows</w:t>
      </w:r>
      <w:r w:rsidRPr="00523635">
        <w:t>, situado en la barra de tareas.</w:t>
      </w:r>
      <w:r w:rsidR="00B029BF" w:rsidRPr="00523635">
        <w:t xml:space="preserve"> </w:t>
      </w:r>
      <w:r w:rsidRPr="00523635">
        <w:t xml:space="preserve">Localice </w:t>
      </w:r>
      <w:r w:rsidRPr="00523635">
        <w:rPr>
          <w:b/>
        </w:rPr>
        <w:t>Tera Term</w:t>
      </w:r>
      <w:r w:rsidRPr="00523635">
        <w:t xml:space="preserve"> en </w:t>
      </w:r>
      <w:r w:rsidRPr="00523635">
        <w:rPr>
          <w:b/>
        </w:rPr>
        <w:t>Todos los programas</w:t>
      </w:r>
      <w:r w:rsidRPr="00523635">
        <w:t>.</w:t>
      </w:r>
    </w:p>
    <w:p w:rsidR="00197C42" w:rsidRPr="00523635" w:rsidRDefault="00F856F7" w:rsidP="005525D6">
      <w:pPr>
        <w:pStyle w:val="BodyTextL50"/>
      </w:pPr>
      <w:r w:rsidRPr="00523635">
        <w:rPr>
          <w:b/>
        </w:rPr>
        <w:t>Nota</w:t>
      </w:r>
      <w:r w:rsidRPr="00523635">
        <w:t xml:space="preserve">: Si el programa no está instalado en el sistema, Tera Term se puede descargar del siguiente enlace seleccionando </w:t>
      </w:r>
      <w:r w:rsidRPr="00523635">
        <w:rPr>
          <w:b/>
        </w:rPr>
        <w:t>Tera Term</w:t>
      </w:r>
      <w:r w:rsidRPr="00523635">
        <w:t>:</w:t>
      </w:r>
    </w:p>
    <w:p w:rsidR="00E22B75" w:rsidRPr="00523635" w:rsidRDefault="00771F1D" w:rsidP="004F4AE0">
      <w:pPr>
        <w:pStyle w:val="BodyTextL50"/>
      </w:pPr>
      <w:hyperlink r:id="rId13">
        <w:r w:rsidR="00A0053B" w:rsidRPr="00523635">
          <w:rPr>
            <w:rStyle w:val="Hyperlink"/>
          </w:rPr>
          <w:t>http://logmett.com/index.php?/download/free-downloads.html</w:t>
        </w:r>
      </w:hyperlink>
    </w:p>
    <w:p w:rsidR="00197C42" w:rsidRPr="00523635" w:rsidRDefault="00F1349B" w:rsidP="00197C42">
      <w:pPr>
        <w:pStyle w:val="SubStepAlpha"/>
      </w:pPr>
      <w:r w:rsidRPr="00523635">
        <w:t xml:space="preserve">En el cuadro de diálogo Conexión nueva, haga clic en el botón de opción </w:t>
      </w:r>
      <w:r w:rsidRPr="00523635">
        <w:rPr>
          <w:b/>
        </w:rPr>
        <w:t>Serial</w:t>
      </w:r>
      <w:r w:rsidRPr="00523635">
        <w:t>.</w:t>
      </w:r>
      <w:r w:rsidR="00B029BF" w:rsidRPr="00523635">
        <w:t xml:space="preserve"> </w:t>
      </w:r>
      <w:r w:rsidRPr="00523635">
        <w:t xml:space="preserve">Verifique que esté seleccionado el puerto COM correcto y haga clic en </w:t>
      </w:r>
      <w:r w:rsidRPr="00523635">
        <w:rPr>
          <w:b/>
        </w:rPr>
        <w:t>Aceptar</w:t>
      </w:r>
      <w:r w:rsidRPr="00523635">
        <w:t xml:space="preserve"> para continuar.</w:t>
      </w:r>
    </w:p>
    <w:p w:rsidR="00F1399B" w:rsidRPr="00523635" w:rsidRDefault="00906A8F" w:rsidP="00F1399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76525"/>
            <wp:effectExtent l="19050" t="0" r="0" b="0"/>
            <wp:docPr id="3" name="Picture 3" descr="TeraTer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raTerm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99B" w:rsidRPr="00523635" w:rsidRDefault="00F1349B" w:rsidP="00F1399B">
      <w:pPr>
        <w:pStyle w:val="SubStepAlpha"/>
      </w:pPr>
      <w:r w:rsidRPr="00523635">
        <w:lastRenderedPageBreak/>
        <w:t xml:space="preserve">En el menú </w:t>
      </w:r>
      <w:r w:rsidRPr="00523635">
        <w:rPr>
          <w:b/>
        </w:rPr>
        <w:t>Configuración</w:t>
      </w:r>
      <w:r w:rsidRPr="00523635">
        <w:t xml:space="preserve"> de Tera Term, seleccione </w:t>
      </w:r>
      <w:r w:rsidRPr="00523635">
        <w:rPr>
          <w:b/>
        </w:rPr>
        <w:t>Puerto serie...</w:t>
      </w:r>
      <w:r w:rsidRPr="00523635">
        <w:t xml:space="preserve"> para verificar los parámetros de serie.</w:t>
      </w:r>
      <w:r w:rsidR="00B029BF" w:rsidRPr="00523635">
        <w:t xml:space="preserve"> </w:t>
      </w:r>
      <w:r w:rsidRPr="00523635">
        <w:t>Los parámetros predeterminados para el puerto de consola son 9600 baudios, 8 bits de datos, ninguna paridad, 1 bit de parada y ningún control del flujo.</w:t>
      </w:r>
      <w:r w:rsidR="00B029BF" w:rsidRPr="00523635">
        <w:t xml:space="preserve"> </w:t>
      </w:r>
      <w:r w:rsidRPr="00523635">
        <w:t>Los parámetros predeterminados de Tera Term coinciden con los parámetros del puerto de consola para las comunicaciones con el switch de Cisco IOS.</w:t>
      </w:r>
    </w:p>
    <w:p w:rsidR="00F1399B" w:rsidRPr="00523635" w:rsidRDefault="00906A8F" w:rsidP="00F1399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76525"/>
            <wp:effectExtent l="19050" t="0" r="0" b="0"/>
            <wp:docPr id="4" name="Picture 4" descr="TeraTer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raTerm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7C42" w:rsidRPr="00523635" w:rsidRDefault="005525D6" w:rsidP="00197C42">
      <w:pPr>
        <w:pStyle w:val="SubStepAlpha"/>
      </w:pPr>
      <w:r w:rsidRPr="00523635">
        <w:t>Cuando pueda ver el resultado de terminal, estará listo para configurar un switch de Cisco.</w:t>
      </w:r>
      <w:r w:rsidR="00B029BF" w:rsidRPr="00523635">
        <w:t xml:space="preserve"> </w:t>
      </w:r>
      <w:r w:rsidRPr="00523635">
        <w:t>El siguiente ejemplo de la consola muestra el resultado para el terminal del switch durante la carga.</w:t>
      </w:r>
    </w:p>
    <w:p w:rsidR="0018739C" w:rsidRPr="00523635" w:rsidRDefault="00906A8F" w:rsidP="0018739C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257800" cy="2667000"/>
            <wp:effectExtent l="19050" t="0" r="0" b="0"/>
            <wp:docPr id="5" name="Picture 5" descr="TeraTe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raTerm3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BC2" w:rsidRPr="00523635" w:rsidRDefault="008D1BC2" w:rsidP="0018739C">
      <w:pPr>
        <w:pStyle w:val="PartHead"/>
      </w:pPr>
      <w:r w:rsidRPr="00523635">
        <w:t>Muestra y configuración de parámetros básicos de los dispositivos</w:t>
      </w:r>
    </w:p>
    <w:p w:rsidR="000B5209" w:rsidRPr="00523635" w:rsidRDefault="00F5541E" w:rsidP="000B5209">
      <w:pPr>
        <w:pStyle w:val="BodyTextL25"/>
      </w:pPr>
      <w:r w:rsidRPr="00523635">
        <w:t>En esta sección, se le presentan los modos de ejecución privilegiado y de usuario.</w:t>
      </w:r>
      <w:r w:rsidR="00B029BF" w:rsidRPr="00523635">
        <w:t xml:space="preserve"> </w:t>
      </w:r>
      <w:r w:rsidRPr="00523635">
        <w:t>Debe determinar la versión del Sistema operativo Internetwork (IOS), mostrar los parámetros del reloj y configurar el reloj en el switch.</w:t>
      </w:r>
    </w:p>
    <w:p w:rsidR="00B51CF8" w:rsidRPr="00523635" w:rsidRDefault="00B51CF8" w:rsidP="00B51CF8">
      <w:pPr>
        <w:pStyle w:val="StepHead"/>
      </w:pPr>
      <w:r w:rsidRPr="00523635">
        <w:lastRenderedPageBreak/>
        <w:t>Muestre la versión de la imagen del IOS del switch.</w:t>
      </w:r>
    </w:p>
    <w:p w:rsidR="00B11EF3" w:rsidRPr="00523635" w:rsidRDefault="008F7E74" w:rsidP="00B76D65">
      <w:pPr>
        <w:pStyle w:val="SubStepAlpha"/>
      </w:pPr>
      <w:r w:rsidRPr="00523635">
        <w:t>Una vez que el switch completa el proceso de inicio, se muestra el siguiente mensaje.</w:t>
      </w:r>
      <w:r w:rsidR="00B029BF" w:rsidRPr="00523635">
        <w:t xml:space="preserve"> </w:t>
      </w:r>
      <w:r w:rsidRPr="00523635">
        <w:t xml:space="preserve">Introduzca </w:t>
      </w:r>
      <w:r w:rsidRPr="00523635">
        <w:rPr>
          <w:b/>
        </w:rPr>
        <w:t>n</w:t>
      </w:r>
      <w:r w:rsidRPr="00523635">
        <w:t xml:space="preserve"> para continuar</w:t>
      </w:r>
      <w:r w:rsidRPr="00523635">
        <w:rPr>
          <w:b/>
        </w:rPr>
        <w:t>.</w:t>
      </w:r>
    </w:p>
    <w:p w:rsidR="00B11EF3" w:rsidRPr="00523635" w:rsidRDefault="00B11EF3" w:rsidP="00B11EF3">
      <w:pPr>
        <w:pStyle w:val="CMD"/>
        <w:rPr>
          <w:b/>
        </w:rPr>
      </w:pPr>
      <w:r w:rsidRPr="00523635">
        <w:rPr>
          <w:lang w:val="en-US"/>
        </w:rPr>
        <w:t xml:space="preserve">Would you like to enter the initial configuration dialog? </w:t>
      </w:r>
      <w:r w:rsidRPr="00523635">
        <w:t xml:space="preserve">[yes/no]: </w:t>
      </w:r>
      <w:r w:rsidRPr="00523635">
        <w:rPr>
          <w:b/>
        </w:rPr>
        <w:t>n</w:t>
      </w:r>
    </w:p>
    <w:p w:rsidR="00B51CF8" w:rsidRPr="00523635" w:rsidRDefault="00B51CF8" w:rsidP="00B51CF8">
      <w:pPr>
        <w:pStyle w:val="BodyTextL50"/>
        <w:rPr>
          <w:b/>
        </w:rPr>
      </w:pPr>
      <w:r w:rsidRPr="00523635">
        <w:rPr>
          <w:b/>
        </w:rPr>
        <w:t>Nota</w:t>
      </w:r>
      <w:r w:rsidRPr="00523635">
        <w:t>: Si no ve el mensaje que se muestra arriba, consulte con el instructor para restablecer el switch a la configuración inicial.</w:t>
      </w:r>
    </w:p>
    <w:p w:rsidR="00B76D65" w:rsidRPr="00523635" w:rsidRDefault="002A2063" w:rsidP="00B76D65">
      <w:pPr>
        <w:pStyle w:val="SubStepAlpha"/>
      </w:pPr>
      <w:r w:rsidRPr="00523635">
        <w:t>En el modo EXEC del usuario, muestre la versión del IOS para el switch.</w:t>
      </w:r>
    </w:p>
    <w:p w:rsidR="00C704D7" w:rsidRPr="00523635" w:rsidRDefault="00C704D7" w:rsidP="00C704D7">
      <w:pPr>
        <w:pStyle w:val="CMD"/>
        <w:rPr>
          <w:b/>
        </w:rPr>
      </w:pPr>
      <w:r w:rsidRPr="00523635">
        <w:t xml:space="preserve">Switch&gt; </w:t>
      </w:r>
      <w:r w:rsidRPr="00523635">
        <w:rPr>
          <w:b/>
        </w:rPr>
        <w:t>show version</w:t>
      </w:r>
    </w:p>
    <w:p w:rsidR="00D076D3" w:rsidRPr="00523635" w:rsidRDefault="00D076D3" w:rsidP="00D076D3">
      <w:pPr>
        <w:pStyle w:val="CMDOutput"/>
      </w:pPr>
      <w:r w:rsidRPr="00523635">
        <w:t>Cisco IOS Software, C2960 Software (C2960-LANBASEK9-M), Version 15.0(2)SE, RELEASE SOFTWARE (fc1)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Technical Support: http://www.cisco.com/techsupport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pyright (c) 1986-2012 by Cisco Systems, Inc.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mpiled Sat 28-Jul-12 00:29 by prod_rel_team</w:t>
      </w:r>
    </w:p>
    <w:p w:rsidR="00D076D3" w:rsidRPr="00523635" w:rsidRDefault="00D076D3" w:rsidP="00D076D3">
      <w:pPr>
        <w:pStyle w:val="CMDOutput"/>
        <w:rPr>
          <w:lang w:val="en-US"/>
        </w:rPr>
      </w:pPr>
    </w:p>
    <w:p w:rsidR="00D076D3" w:rsidRPr="00523635" w:rsidRDefault="00D076D3" w:rsidP="00D076D3">
      <w:pPr>
        <w:pStyle w:val="CMDOutput"/>
        <w:rPr>
          <w:lang w:val="nl-NL"/>
        </w:rPr>
      </w:pPr>
      <w:r w:rsidRPr="00523635">
        <w:rPr>
          <w:lang w:val="nl-NL"/>
        </w:rPr>
        <w:t>ROM: Bootstrap program is C2960 boot loader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BOOTLDR: C2960 Boot Loader (C2960-HBOOT-M) Version 12.2(53r)SEY3, RELEASE SOFTWARE (fc1)</w:t>
      </w:r>
    </w:p>
    <w:p w:rsidR="00D076D3" w:rsidRPr="00523635" w:rsidRDefault="00D076D3" w:rsidP="00D076D3">
      <w:pPr>
        <w:pStyle w:val="CMDOutput"/>
        <w:rPr>
          <w:lang w:val="en-US"/>
        </w:rPr>
      </w:pP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witch uptime is 2 minutes</w:t>
      </w:r>
    </w:p>
    <w:p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ystem returned to ROM by power-on</w:t>
      </w:r>
    </w:p>
    <w:p w:rsidR="00D076D3" w:rsidRPr="005422CC" w:rsidRDefault="00D076D3" w:rsidP="00D076D3">
      <w:pPr>
        <w:pStyle w:val="CMDOutput"/>
      </w:pPr>
      <w:r w:rsidRPr="005422CC">
        <w:t>System image file is "flash://</w:t>
      </w:r>
      <w:r w:rsidRPr="005422CC">
        <w:rPr>
          <w:highlight w:val="yellow"/>
        </w:rPr>
        <w:t>c2960-lanbasek9-mz.150-2.SE.bin</w:t>
      </w:r>
      <w:r w:rsidRPr="005422CC">
        <w:t>"</w:t>
      </w:r>
    </w:p>
    <w:p w:rsidR="00B76D65" w:rsidRPr="005422CC" w:rsidRDefault="00156B68" w:rsidP="00D076D3">
      <w:pPr>
        <w:pStyle w:val="CMDOutput"/>
        <w:rPr>
          <w:b/>
        </w:rPr>
      </w:pPr>
      <w:r w:rsidRPr="005422CC">
        <w:rPr>
          <w:b/>
        </w:rPr>
        <w:t>&lt;resultado omitido&gt;</w:t>
      </w:r>
    </w:p>
    <w:p w:rsidR="004C2A81" w:rsidRPr="00523635" w:rsidRDefault="00040220" w:rsidP="005525D6">
      <w:pPr>
        <w:pStyle w:val="BodyTextL50"/>
      </w:pPr>
      <w:r w:rsidRPr="00523635">
        <w:t>¿Qué versión de la imagen del IOS utiliza actualmente el switch?</w:t>
      </w:r>
    </w:p>
    <w:p w:rsidR="002664CC" w:rsidRPr="00523635" w:rsidRDefault="002664CC" w:rsidP="005525D6">
      <w:pPr>
        <w:pStyle w:val="BodyTextL50"/>
      </w:pPr>
      <w:r w:rsidRPr="00523635">
        <w:t>____________________________________________________________________________________</w:t>
      </w:r>
    </w:p>
    <w:p w:rsidR="00040220" w:rsidRPr="00523635" w:rsidRDefault="00040220" w:rsidP="005525D6">
      <w:pPr>
        <w:pStyle w:val="BodyTextL50"/>
        <w:rPr>
          <w:rStyle w:val="AnswerGray"/>
        </w:rPr>
      </w:pPr>
      <w:r w:rsidRPr="00523635">
        <w:rPr>
          <w:rStyle w:val="AnswerGray"/>
        </w:rPr>
        <w:t>c2960-lanbasek9-mz.150-2.SE.bin.</w:t>
      </w:r>
      <w:r w:rsidR="00B029BF" w:rsidRPr="00523635">
        <w:rPr>
          <w:rStyle w:val="AnswerGray"/>
        </w:rPr>
        <w:t xml:space="preserve"> </w:t>
      </w:r>
      <w:r w:rsidRPr="00523635">
        <w:rPr>
          <w:rStyle w:val="AnswerGray"/>
        </w:rPr>
        <w:t>Las respuestas varían según el servidor.</w:t>
      </w:r>
    </w:p>
    <w:p w:rsidR="00B32589" w:rsidRPr="00523635" w:rsidRDefault="0038274C" w:rsidP="003721B2">
      <w:pPr>
        <w:pStyle w:val="StepHead"/>
      </w:pPr>
      <w:r w:rsidRPr="00523635">
        <w:t>Configure el reloj.</w:t>
      </w:r>
    </w:p>
    <w:p w:rsidR="00B76D65" w:rsidRPr="00523635" w:rsidRDefault="00FA1A82" w:rsidP="00B76D65">
      <w:pPr>
        <w:pStyle w:val="BodyTextL25"/>
      </w:pPr>
      <w:r w:rsidRPr="00523635">
        <w:t>A medida que aprenda más sobre redes, verá que configurar la hora correcta en un switch de Cisco puede resultar útil cuando trabaja en la solución de problemas.</w:t>
      </w:r>
      <w:r w:rsidR="00B029BF" w:rsidRPr="00523635">
        <w:t xml:space="preserve"> </w:t>
      </w:r>
      <w:r w:rsidRPr="00523635">
        <w:t>Mediante los siguientes pasos, se configura manualmente el reloj interno del switch.</w:t>
      </w:r>
    </w:p>
    <w:p w:rsidR="00D800FA" w:rsidRPr="00523635" w:rsidRDefault="00D800FA" w:rsidP="00D800FA">
      <w:pPr>
        <w:pStyle w:val="SubStepAlpha"/>
      </w:pPr>
      <w:r w:rsidRPr="00523635">
        <w:t>Muestre la configuración actual del reloj.</w:t>
      </w:r>
    </w:p>
    <w:p w:rsidR="00D800FA" w:rsidRPr="00523635" w:rsidRDefault="00D800FA" w:rsidP="00D800FA">
      <w:pPr>
        <w:pStyle w:val="CMD"/>
        <w:rPr>
          <w:lang w:val="en-US"/>
        </w:rPr>
      </w:pPr>
      <w:r w:rsidRPr="00523635">
        <w:rPr>
          <w:lang w:val="en-US"/>
        </w:rPr>
        <w:t xml:space="preserve">Switch&gt; </w:t>
      </w:r>
      <w:r w:rsidRPr="00523635">
        <w:rPr>
          <w:b/>
          <w:lang w:val="en-US"/>
        </w:rPr>
        <w:t>show clock</w:t>
      </w:r>
    </w:p>
    <w:p w:rsidR="00D800FA" w:rsidRPr="00523635" w:rsidRDefault="00D800FA" w:rsidP="00D800FA">
      <w:pPr>
        <w:pStyle w:val="CMDOutput"/>
        <w:rPr>
          <w:lang w:val="en-US"/>
        </w:rPr>
      </w:pPr>
      <w:r w:rsidRPr="00523635">
        <w:rPr>
          <w:lang w:val="en-US"/>
        </w:rPr>
        <w:t>*00:30:05.261 UTC Mon Mar 1 1993</w:t>
      </w:r>
    </w:p>
    <w:p w:rsidR="00B5728F" w:rsidRPr="00523635" w:rsidRDefault="005F05E4" w:rsidP="00022AFE">
      <w:pPr>
        <w:pStyle w:val="SubStepAlpha"/>
      </w:pPr>
      <w:r w:rsidRPr="00523635">
        <w:t>La configuración del reloj se cambia en el modo EXEC privilegiado.</w:t>
      </w:r>
      <w:r w:rsidR="00B029BF" w:rsidRPr="00523635">
        <w:t xml:space="preserve"> </w:t>
      </w:r>
      <w:r w:rsidRPr="00523635">
        <w:t xml:space="preserve">Para acceder al modo EXEC privilegiado, escriba </w:t>
      </w:r>
      <w:r w:rsidRPr="00523635">
        <w:rPr>
          <w:b/>
        </w:rPr>
        <w:t>enable</w:t>
      </w:r>
      <w:r w:rsidRPr="00523635">
        <w:t xml:space="preserve"> en la petición de entrada del modo EXEC del usuario.</w:t>
      </w:r>
    </w:p>
    <w:p w:rsidR="00156B68" w:rsidRPr="00523635" w:rsidRDefault="00156B68" w:rsidP="00E14CC0">
      <w:pPr>
        <w:pStyle w:val="CMD"/>
        <w:rPr>
          <w:b/>
        </w:rPr>
      </w:pPr>
      <w:r w:rsidRPr="00523635">
        <w:t xml:space="preserve">Switch&gt; </w:t>
      </w:r>
      <w:r w:rsidRPr="00523635">
        <w:rPr>
          <w:b/>
        </w:rPr>
        <w:t>enable</w:t>
      </w:r>
    </w:p>
    <w:p w:rsidR="00B5728F" w:rsidRPr="00523635" w:rsidRDefault="00B5728F" w:rsidP="00B5728F">
      <w:pPr>
        <w:pStyle w:val="SubStepAlpha"/>
      </w:pPr>
      <w:r w:rsidRPr="00523635">
        <w:t>Configure los parámetros del reloj.</w:t>
      </w:r>
      <w:r w:rsidR="00B029BF" w:rsidRPr="00523635">
        <w:t xml:space="preserve"> </w:t>
      </w:r>
      <w:r w:rsidRPr="00523635">
        <w:t>El signo de interrogación (?) proporciona ayuda y le permite determinar la información de entrada esperada para configurar la hora, la fecha y el año actuales.</w:t>
      </w:r>
      <w:r w:rsidR="00B029BF" w:rsidRPr="00523635">
        <w:t xml:space="preserve"> </w:t>
      </w:r>
      <w:r w:rsidRPr="00523635">
        <w:t>Presione Intro para completar la configuración del reloj.</w:t>
      </w:r>
    </w:p>
    <w:p w:rsidR="00156B68" w:rsidRPr="00523635" w:rsidRDefault="00156B68" w:rsidP="00E14CC0">
      <w:pPr>
        <w:pStyle w:val="CMD"/>
        <w:rPr>
          <w:b/>
          <w:lang w:val="en-US"/>
        </w:rPr>
      </w:pPr>
      <w:r w:rsidRPr="00523635">
        <w:rPr>
          <w:lang w:val="en-US"/>
        </w:rPr>
        <w:t xml:space="preserve">Switch# </w:t>
      </w:r>
      <w:r w:rsidRPr="00523635">
        <w:rPr>
          <w:b/>
          <w:lang w:val="en-US"/>
        </w:rPr>
        <w:t>clock set ?</w:t>
      </w:r>
    </w:p>
    <w:p w:rsidR="00156B68" w:rsidRPr="00523635" w:rsidRDefault="00156B68" w:rsidP="00523635">
      <w:pPr>
        <w:pStyle w:val="CMDOutput"/>
        <w:rPr>
          <w:lang w:val="en-US"/>
        </w:rPr>
      </w:pPr>
      <w:r w:rsidRPr="00523635">
        <w:rPr>
          <w:lang w:val="en-US"/>
        </w:rPr>
        <w:t>hh:mm:ss Current Time</w:t>
      </w:r>
    </w:p>
    <w:p w:rsidR="00A46DF9" w:rsidRPr="00523635" w:rsidRDefault="00A46DF9" w:rsidP="00B5728F">
      <w:pPr>
        <w:pStyle w:val="CMDOutput"/>
        <w:rPr>
          <w:lang w:val="en-US"/>
        </w:rPr>
      </w:pPr>
    </w:p>
    <w:p w:rsidR="00156B68" w:rsidRPr="00523635" w:rsidRDefault="00156B68" w:rsidP="00523635">
      <w:pPr>
        <w:pStyle w:val="CMD"/>
        <w:pageBreakBefore/>
        <w:rPr>
          <w:lang w:val="en-US"/>
        </w:rPr>
      </w:pPr>
      <w:r w:rsidRPr="00523635">
        <w:rPr>
          <w:lang w:val="en-US"/>
        </w:rPr>
        <w:lastRenderedPageBreak/>
        <w:t>Switch#</w:t>
      </w:r>
      <w:r w:rsidRPr="00523635">
        <w:rPr>
          <w:b/>
          <w:lang w:val="en-US"/>
        </w:rPr>
        <w:t>clock set 15:08:</w:t>
      </w:r>
      <w:r w:rsidRPr="00523635">
        <w:rPr>
          <w:b/>
          <w:noProof/>
          <w:lang w:val="en-US"/>
        </w:rPr>
        <w:t>00 ?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-31&gt;  Day of the month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MONTH   Month of the year</w:t>
      </w:r>
    </w:p>
    <w:p w:rsidR="00156B68" w:rsidRPr="00523635" w:rsidRDefault="00156B68" w:rsidP="00156B68">
      <w:pPr>
        <w:pStyle w:val="CMDOutput"/>
        <w:rPr>
          <w:lang w:val="en-US"/>
        </w:rPr>
      </w:pPr>
    </w:p>
    <w:p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 ?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993-2035&gt;  Year</w:t>
      </w:r>
    </w:p>
    <w:p w:rsidR="00156B68" w:rsidRPr="00523635" w:rsidRDefault="00156B68" w:rsidP="00156B68">
      <w:pPr>
        <w:pStyle w:val="CMDOutput"/>
        <w:rPr>
          <w:lang w:val="en-US"/>
        </w:rPr>
      </w:pPr>
    </w:p>
    <w:p w:rsidR="00156B68" w:rsidRPr="00523635" w:rsidRDefault="00156B68" w:rsidP="008962E3">
      <w:pPr>
        <w:pStyle w:val="CMD"/>
        <w:rPr>
          <w:b/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</w:t>
      </w:r>
      <w:r w:rsidRPr="00523635">
        <w:rPr>
          <w:b/>
          <w:lang w:val="en-US"/>
        </w:rPr>
        <w:t xml:space="preserve"> 2012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>Switch#</w:t>
      </w:r>
    </w:p>
    <w:p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*Oct 26 15:08:00.000: %SYS-6-CLOCKUPDATE: System clock has been updated from 00:31:43 UTC Mon Mar </w:t>
      </w:r>
      <w:r w:rsidRPr="00523635">
        <w:rPr>
          <w:noProof/>
          <w:lang w:val="en-US"/>
        </w:rPr>
        <w:t>1</w:t>
      </w:r>
      <w:r w:rsidRPr="00523635">
        <w:rPr>
          <w:lang w:val="en-US"/>
        </w:rPr>
        <w:t xml:space="preserve"> 1993 to 15:08:00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, configured from console by console.</w:t>
      </w:r>
    </w:p>
    <w:p w:rsidR="00B5728F" w:rsidRPr="00523635" w:rsidRDefault="0075329A" w:rsidP="00B5728F">
      <w:pPr>
        <w:pStyle w:val="SubStepAlpha"/>
      </w:pPr>
      <w:r w:rsidRPr="00523635">
        <w:t xml:space="preserve">Introduzca el comando </w:t>
      </w:r>
      <w:r w:rsidRPr="00523635">
        <w:rPr>
          <w:b/>
        </w:rPr>
        <w:t>show clock</w:t>
      </w:r>
      <w:r w:rsidRPr="00523635">
        <w:t xml:space="preserve"> para verificar que los parámetros del reloj se hayan actualizado.</w:t>
      </w:r>
    </w:p>
    <w:p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>show clock</w:t>
      </w:r>
    </w:p>
    <w:p w:rsidR="00CC798D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15:08:07.205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</w:t>
      </w:r>
    </w:p>
    <w:p w:rsidR="00C927FB" w:rsidRPr="00523635" w:rsidRDefault="003579A3" w:rsidP="00C927FB">
      <w:pPr>
        <w:pStyle w:val="PartHead"/>
      </w:pPr>
      <w:r w:rsidRPr="00523635">
        <w:t>Acceso a un router Cisco mediante un cable de consola mini-USB (</w:t>
      </w:r>
      <w:r w:rsidR="005A3EFA">
        <w:t>opcional</w:t>
      </w:r>
      <w:r w:rsidRPr="00523635">
        <w:t>)</w:t>
      </w:r>
    </w:p>
    <w:p w:rsidR="00C927FB" w:rsidRPr="00523635" w:rsidRDefault="00C927FB" w:rsidP="00C927FB">
      <w:pPr>
        <w:pStyle w:val="BodyTextL25"/>
      </w:pPr>
      <w:r w:rsidRPr="00523635">
        <w:t>Si utiliza un router Cisco 1941 u otros dispositivos Cisco IOS con un puerto de consola mini-USB, puede acceder al puerto de consola del dispositivo mediante un cable mini-USB conectado al puerto USB en su PC.</w:t>
      </w:r>
    </w:p>
    <w:p w:rsidR="00C523F5" w:rsidRPr="00523635" w:rsidRDefault="00C523F5" w:rsidP="00C523F5">
      <w:pPr>
        <w:pStyle w:val="BodyTextL25"/>
      </w:pPr>
      <w:r w:rsidRPr="00523635">
        <w:rPr>
          <w:b/>
        </w:rPr>
        <w:t>Nota</w:t>
      </w:r>
      <w:r w:rsidRPr="00523635">
        <w:t>: El cable de consola mini-USB es el mismo tipo de cable mini-USB que se utiliza con otros dispositivos electrónicos, como discos duros USB, impresoras USB o hubs USB.</w:t>
      </w:r>
      <w:r w:rsidR="00B029BF" w:rsidRPr="00523635">
        <w:t xml:space="preserve"> </w:t>
      </w:r>
      <w:r w:rsidRPr="00523635">
        <w:t>Estos cables mini-USB pueden adquirirse a través de Cisco Systems, Inc. o de otros proveedores.</w:t>
      </w:r>
      <w:r w:rsidR="00B029BF" w:rsidRPr="00523635">
        <w:t xml:space="preserve"> </w:t>
      </w:r>
      <w:r w:rsidRPr="00523635">
        <w:t>Asegúrese de utilizar un cable mini-USB (y no un cable micro-USB) para conectarse al puerto de consola mini-SUB en un dispositivo Cisco IOS.</w:t>
      </w:r>
    </w:p>
    <w:p w:rsidR="00F14D49" w:rsidRPr="00523635" w:rsidRDefault="00906A8F" w:rsidP="00B12F63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3200400" cy="857250"/>
            <wp:effectExtent l="19050" t="0" r="0" b="0"/>
            <wp:docPr id="6" name="Objec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t="-1172" r="-903" b="-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23F5" w:rsidRPr="00523635" w:rsidRDefault="00C927FB" w:rsidP="00C523F5">
      <w:pPr>
        <w:pStyle w:val="BodyTextL25"/>
      </w:pPr>
      <w:r w:rsidRPr="00523635">
        <w:rPr>
          <w:b/>
        </w:rPr>
        <w:t>Nota</w:t>
      </w:r>
      <w:r w:rsidRPr="00523635">
        <w:t xml:space="preserve">: </w:t>
      </w:r>
      <w:r w:rsidRPr="00523635">
        <w:rPr>
          <w:rStyle w:val="content"/>
        </w:rPr>
        <w:t>Debe utilizar el puerto USB o el puerto RJ-45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No se deben usar ambos de manera simultánea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Cuando se utiliza el puerto USB, tiene prioridad sobre el puerto de consola RJ-45.</w:t>
      </w:r>
    </w:p>
    <w:p w:rsidR="00C927FB" w:rsidRPr="00523635" w:rsidRDefault="00C927FB" w:rsidP="00C927FB">
      <w:pPr>
        <w:pStyle w:val="StepHead"/>
      </w:pPr>
      <w:r w:rsidRPr="00523635">
        <w:lastRenderedPageBreak/>
        <w:t>Configure la conexión física con un cable mini-USB.</w:t>
      </w:r>
    </w:p>
    <w:p w:rsidR="00C927FB" w:rsidRPr="00523635" w:rsidRDefault="00C927FB" w:rsidP="00C927FB">
      <w:pPr>
        <w:pStyle w:val="SubStepAlpha"/>
      </w:pPr>
      <w:r w:rsidRPr="00523635">
        <w:t>Conecte el cable mini-USB al puerto de consola mini-USB del router.</w:t>
      </w:r>
    </w:p>
    <w:p w:rsidR="00C927FB" w:rsidRPr="00523635" w:rsidRDefault="00C927FB" w:rsidP="00C927FB">
      <w:pPr>
        <w:pStyle w:val="SubStepAlpha"/>
      </w:pPr>
      <w:r w:rsidRPr="00523635">
        <w:t>Conecte el otro extremo del cable a un puerto USB de la PC.</w:t>
      </w:r>
    </w:p>
    <w:p w:rsidR="00C927FB" w:rsidRPr="00523635" w:rsidRDefault="00ED2E8E" w:rsidP="00C927FB">
      <w:pPr>
        <w:pStyle w:val="SubStepAlpha"/>
      </w:pPr>
      <w:r w:rsidRPr="00523635">
        <w:t>Encienda el router de Cisco y la PC.</w:t>
      </w:r>
    </w:p>
    <w:p w:rsidR="00C927FB" w:rsidRPr="00523635" w:rsidRDefault="00906A8F" w:rsidP="00C927F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114800" cy="4294499"/>
            <wp:effectExtent l="19050" t="0" r="0" b="0"/>
            <wp:docPr id="7" name="Picture 7" descr="USB_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SB_Console_Access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944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62EC" w:rsidRPr="00523635" w:rsidRDefault="0038274C" w:rsidP="007762EC">
      <w:pPr>
        <w:pStyle w:val="StepHead"/>
      </w:pPr>
      <w:r w:rsidRPr="00523635">
        <w:t>Verifique que la consola USB está lista.</w:t>
      </w:r>
    </w:p>
    <w:p w:rsidR="00C927FB" w:rsidRPr="00523635" w:rsidRDefault="00C927FB" w:rsidP="00C927FB">
      <w:pPr>
        <w:pStyle w:val="BodyTextL25"/>
      </w:pPr>
      <w:r w:rsidRPr="00523635">
        <w:t>Si utiliza una PC con Microsoft Windows y el indicador LED del puerto de consola USB (con el rótulo EN) no se vuelve de color verde, instale el controlador de consola USB de Cisco.</w:t>
      </w:r>
    </w:p>
    <w:p w:rsidR="00C927FB" w:rsidRPr="00523635" w:rsidRDefault="00304E5B" w:rsidP="00C927FB">
      <w:pPr>
        <w:pStyle w:val="BodyTextL25"/>
      </w:pPr>
      <w:r w:rsidRPr="00523635">
        <w:t>Se debe instalar un controlador USB antes de conectar una PC con Microsoft Windows a un dispositivo Cisco IOS con un cable USB.</w:t>
      </w:r>
      <w:r w:rsidR="00B029BF" w:rsidRPr="00523635">
        <w:t xml:space="preserve"> </w:t>
      </w:r>
      <w:r w:rsidRPr="00523635">
        <w:t xml:space="preserve">El controlador USB se puede encontrar en </w:t>
      </w:r>
      <w:hyperlink r:id="rId19">
        <w:r w:rsidRPr="00523635">
          <w:rPr>
            <w:rStyle w:val="Hyperlink"/>
          </w:rPr>
          <w:t>www.cisco.com</w:t>
        </w:r>
      </w:hyperlink>
      <w:r w:rsidRPr="00523635">
        <w:t xml:space="preserve"> con el dispositivo Cisco IOS relacionado.</w:t>
      </w:r>
      <w:r w:rsidR="00B029BF" w:rsidRPr="00523635">
        <w:t xml:space="preserve"> </w:t>
      </w:r>
      <w:r w:rsidRPr="00523635">
        <w:t>El controlador USB puede descargarse del siguiente enlace:</w:t>
      </w:r>
    </w:p>
    <w:p w:rsidR="00C927FB" w:rsidRPr="00523635" w:rsidRDefault="00771F1D" w:rsidP="00F42CF8">
      <w:pPr>
        <w:pStyle w:val="BodyTextL25"/>
      </w:pPr>
      <w:hyperlink r:id="rId20">
        <w:r w:rsidR="00A0053B" w:rsidRPr="00523635">
          <w:rPr>
            <w:rStyle w:val="Hyperlink"/>
          </w:rPr>
          <w:t>http://www.cisco.com/cisco/software/release.html?mdfid=282774238&amp;flowid=714&amp;softwareid=282855122&amp;release=3.1&amp;relind=AVAILABLE&amp;rellifecycle=&amp;reltype=latest</w:t>
        </w:r>
      </w:hyperlink>
    </w:p>
    <w:p w:rsidR="001159F7" w:rsidRPr="00523635" w:rsidRDefault="001159F7" w:rsidP="00C927FB">
      <w:pPr>
        <w:pStyle w:val="BodyTextL25"/>
      </w:pPr>
      <w:r w:rsidRPr="00523635">
        <w:rPr>
          <w:b/>
        </w:rPr>
        <w:t>Nota</w:t>
      </w:r>
      <w:r w:rsidRPr="00523635">
        <w:t>: Para descargar este archivo, debe tener una cuenta válida de Cisco Connection Online (CCO).</w:t>
      </w:r>
    </w:p>
    <w:p w:rsidR="00C927FB" w:rsidRPr="00523635" w:rsidRDefault="00C927FB" w:rsidP="00C927FB">
      <w:pPr>
        <w:pStyle w:val="BodyTextL25"/>
      </w:pPr>
      <w:r w:rsidRPr="00523635">
        <w:rPr>
          <w:b/>
        </w:rPr>
        <w:t>Nota</w:t>
      </w:r>
      <w:r w:rsidRPr="00523635">
        <w:t>: Este enlace está relacionado con el router Cisco 1941.</w:t>
      </w:r>
      <w:r w:rsidR="00B029BF" w:rsidRPr="00523635">
        <w:t xml:space="preserve"> </w:t>
      </w:r>
      <w:r w:rsidRPr="00523635">
        <w:t>Sin embargo, el controlador de la consola USB no es específico de un modelo de dispositivo de Cisco IOS.</w:t>
      </w:r>
      <w:r w:rsidR="00B029BF" w:rsidRPr="00523635">
        <w:t xml:space="preserve"> </w:t>
      </w:r>
      <w:r w:rsidRPr="00523635">
        <w:t>Este controlador de consola USB funciona solamente con switches y routers Cisco.</w:t>
      </w:r>
      <w:r w:rsidR="00B029BF" w:rsidRPr="00523635">
        <w:t xml:space="preserve"> </w:t>
      </w:r>
      <w:r w:rsidRPr="00523635">
        <w:t>Para finalizar la instalación del controlador USB, se debe reiniciar la PC.</w:t>
      </w:r>
    </w:p>
    <w:p w:rsidR="00535C3F" w:rsidRPr="00523635" w:rsidRDefault="00535C3F" w:rsidP="00C927FB">
      <w:pPr>
        <w:pStyle w:val="BodyTextL25"/>
      </w:pPr>
      <w:r w:rsidRPr="00523635">
        <w:rPr>
          <w:b/>
        </w:rPr>
        <w:lastRenderedPageBreak/>
        <w:t>Nota</w:t>
      </w:r>
      <w:r w:rsidRPr="00523635">
        <w:t>: Una vez extraídos los archivos, la carpeta contiene instrucciones de instalación y remoción, y los controladores necesarios para los distintos sistemas operativos y arquitecturas.</w:t>
      </w:r>
      <w:r w:rsidR="00B029BF" w:rsidRPr="00523635">
        <w:t xml:space="preserve"> </w:t>
      </w:r>
      <w:r w:rsidRPr="00523635">
        <w:t>Seleccione la versión adecuada para su sistema.</w:t>
      </w:r>
    </w:p>
    <w:p w:rsidR="00FD19F8" w:rsidRPr="00523635" w:rsidRDefault="00C927FB" w:rsidP="00FD19F8">
      <w:pPr>
        <w:pStyle w:val="BodyTextL25"/>
      </w:pPr>
      <w:r w:rsidRPr="00523635">
        <w:t>Cuando el indicador LED del puerto de consola USB se vuelve de color verde, el puerto USB está listo para el acceso.</w:t>
      </w:r>
    </w:p>
    <w:p w:rsidR="00FD19F8" w:rsidRPr="00523635" w:rsidRDefault="00B947F9" w:rsidP="00FD19F8">
      <w:pPr>
        <w:pStyle w:val="StepHead"/>
      </w:pPr>
      <w:r w:rsidRPr="00523635">
        <w:t>Habilitación del puerto COM para la PC con Windows 7 (</w:t>
      </w:r>
      <w:r w:rsidR="005A3EFA">
        <w:t>opcional</w:t>
      </w:r>
      <w:r w:rsidRPr="00523635">
        <w:t>)</w:t>
      </w:r>
    </w:p>
    <w:p w:rsidR="007762EC" w:rsidRPr="00523635" w:rsidRDefault="007762EC" w:rsidP="00FD19F8">
      <w:pPr>
        <w:pStyle w:val="BodyTextL25"/>
      </w:pPr>
      <w:r w:rsidRPr="00523635">
        <w:t>Si utiliza una PC con Microsoft Windows 7, tal vez necesita realizar los siguientes pasos para habilitar el puerto COM:</w:t>
      </w:r>
    </w:p>
    <w:p w:rsidR="007762EC" w:rsidRPr="00523635" w:rsidRDefault="007762EC" w:rsidP="007762EC">
      <w:pPr>
        <w:pStyle w:val="SubStepAlpha"/>
      </w:pPr>
      <w:r w:rsidRPr="00523635">
        <w:t xml:space="preserve">Haga clic en el ícono de </w:t>
      </w:r>
      <w:r w:rsidRPr="00523635">
        <w:rPr>
          <w:b/>
        </w:rPr>
        <w:t>Inicio de Microsoft</w:t>
      </w:r>
      <w:r w:rsidRPr="00523635">
        <w:t xml:space="preserve"> para acceder al </w:t>
      </w:r>
      <w:r w:rsidRPr="00523635">
        <w:rPr>
          <w:b/>
        </w:rPr>
        <w:t>Panel de control</w:t>
      </w:r>
      <w:r w:rsidRPr="00523635">
        <w:t>.</w:t>
      </w:r>
    </w:p>
    <w:p w:rsidR="007762EC" w:rsidRPr="00523635" w:rsidRDefault="007762EC" w:rsidP="007762EC">
      <w:pPr>
        <w:pStyle w:val="SubStepAlpha"/>
      </w:pPr>
      <w:r w:rsidRPr="00523635">
        <w:t xml:space="preserve">Abra el </w:t>
      </w:r>
      <w:r w:rsidRPr="00523635">
        <w:rPr>
          <w:b/>
        </w:rPr>
        <w:t>Administrador de dispositivos</w:t>
      </w:r>
      <w:r w:rsidRPr="00523635">
        <w:t>.</w:t>
      </w:r>
    </w:p>
    <w:p w:rsidR="007762EC" w:rsidRPr="00523635" w:rsidRDefault="0055134F" w:rsidP="007762EC">
      <w:pPr>
        <w:pStyle w:val="SubStepAlpha"/>
      </w:pPr>
      <w:r w:rsidRPr="00523635">
        <w:t xml:space="preserve">Haga clic en el enlace de árbol </w:t>
      </w:r>
      <w:r w:rsidRPr="00523635">
        <w:rPr>
          <w:b/>
        </w:rPr>
        <w:t>Puertos (COM y LPT)</w:t>
      </w:r>
      <w:r w:rsidRPr="00523635">
        <w:t xml:space="preserve"> para expandirlo.</w:t>
      </w:r>
      <w:r w:rsidR="00B029BF" w:rsidRPr="00523635">
        <w:t xml:space="preserve"> </w:t>
      </w:r>
      <w:r w:rsidRPr="00523635">
        <w:t xml:space="preserve">Haga clic con el botón secundario en el ícono </w:t>
      </w:r>
      <w:r w:rsidRPr="00523635">
        <w:rPr>
          <w:b/>
        </w:rPr>
        <w:t>Puerto serial USB</w:t>
      </w:r>
      <w:r w:rsidRPr="00523635">
        <w:t xml:space="preserve"> y seleccione </w:t>
      </w:r>
      <w:r w:rsidRPr="00523635">
        <w:rPr>
          <w:b/>
        </w:rPr>
        <w:t>Actualizar software de controlador</w:t>
      </w:r>
      <w:r w:rsidRPr="00523635">
        <w:t>.</w:t>
      </w:r>
    </w:p>
    <w:p w:rsidR="00706C8F" w:rsidRPr="00523635" w:rsidRDefault="00A43F60" w:rsidP="00706C8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486400" cy="1660517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6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F96CAD" w:rsidP="007762EC">
      <w:pPr>
        <w:pStyle w:val="SubStepAlpha"/>
      </w:pPr>
      <w:r w:rsidRPr="00523635">
        <w:lastRenderedPageBreak/>
        <w:t xml:space="preserve">Seleccione </w:t>
      </w:r>
      <w:r w:rsidRPr="00523635">
        <w:rPr>
          <w:b/>
        </w:rPr>
        <w:t>Buscar software de controlador en el equipo</w:t>
      </w:r>
      <w:r w:rsidRPr="00523635">
        <w:t>.</w:t>
      </w:r>
    </w:p>
    <w:p w:rsidR="0058632F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99" cy="3679079"/>
            <wp:effectExtent l="19050" t="0" r="1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99" cy="367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32F" w:rsidRPr="00523635" w:rsidRDefault="00F96CAD" w:rsidP="00957DA6">
      <w:pPr>
        <w:pStyle w:val="SubStepAlpha"/>
      </w:pPr>
      <w:r w:rsidRPr="00523635">
        <w:t xml:space="preserve">Seleccione </w:t>
      </w:r>
      <w:r w:rsidRPr="00523635">
        <w:rPr>
          <w:b/>
        </w:rPr>
        <w:t>Elegir en una lista de controladores de dispositivo en el equipo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:rsidR="00957DA6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200" cy="3681984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8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7762EC" w:rsidP="007762EC">
      <w:pPr>
        <w:pStyle w:val="SubStepAlpha"/>
      </w:pPr>
      <w:r w:rsidRPr="00523635">
        <w:lastRenderedPageBreak/>
        <w:t xml:space="preserve">Seleccione el controlador </w:t>
      </w:r>
      <w:r w:rsidRPr="00523635">
        <w:rPr>
          <w:b/>
        </w:rPr>
        <w:t>Cisco Serial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:rsidR="0058632F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63" cy="3683782"/>
            <wp:effectExtent l="19050" t="0" r="37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2EC" w:rsidRPr="00523635" w:rsidRDefault="00CF3330" w:rsidP="007762EC">
      <w:pPr>
        <w:pStyle w:val="SubStepAlpha"/>
      </w:pPr>
      <w:r w:rsidRPr="00523635">
        <w:t>Tome nota del número de puerto asignado en la parte superior de la ventana.</w:t>
      </w:r>
      <w:r w:rsidR="00B029BF" w:rsidRPr="00523635">
        <w:t xml:space="preserve"> </w:t>
      </w:r>
      <w:r w:rsidRPr="00523635">
        <w:t>En este ejemplo, se utiliza COM 5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Cerrar</w:t>
      </w:r>
      <w:r w:rsidRPr="00523635">
        <w:t>.</w:t>
      </w:r>
    </w:p>
    <w:p w:rsidR="0005243B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5029163" cy="3683782"/>
            <wp:effectExtent l="19050" t="0" r="37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2814" w:rsidRPr="00523635" w:rsidRDefault="00512814" w:rsidP="00512814">
      <w:pPr>
        <w:pStyle w:val="SubStepAlpha"/>
      </w:pPr>
      <w:r w:rsidRPr="00523635">
        <w:lastRenderedPageBreak/>
        <w:t>Abra Tera Term.</w:t>
      </w:r>
      <w:r w:rsidR="00B029BF" w:rsidRPr="00523635">
        <w:t xml:space="preserve"> </w:t>
      </w:r>
      <w:r w:rsidRPr="00523635">
        <w:t xml:space="preserve">Haga clic en el botón de opción </w:t>
      </w:r>
      <w:r w:rsidRPr="00523635">
        <w:rPr>
          <w:b/>
        </w:rPr>
        <w:t>Serial</w:t>
      </w:r>
      <w:r w:rsidRPr="00523635">
        <w:t xml:space="preserve"> y seleccione el puerto serial adecuado, que es </w:t>
      </w:r>
      <w:r w:rsidRPr="00523635">
        <w:rPr>
          <w:b/>
        </w:rPr>
        <w:t>Port COM5: Cisco Serial (COM 5)</w:t>
      </w:r>
      <w:r w:rsidRPr="00523635">
        <w:t xml:space="preserve"> en este ejemplo.</w:t>
      </w:r>
      <w:r w:rsidR="00B029BF" w:rsidRPr="00523635">
        <w:t xml:space="preserve"> </w:t>
      </w:r>
      <w:r w:rsidRPr="00523635">
        <w:t>Este puerto ahora debe estar disponible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Aceptar</w:t>
      </w:r>
      <w:r w:rsidRPr="00523635">
        <w:t>.</w:t>
      </w:r>
    </w:p>
    <w:p w:rsidR="00512814" w:rsidRPr="00523635" w:rsidRDefault="00512814" w:rsidP="0055134F">
      <w:pPr>
        <w:spacing w:before="240" w:after="240"/>
        <w:jc w:val="center"/>
      </w:pPr>
      <w:r w:rsidRPr="00523635">
        <w:rPr>
          <w:noProof/>
          <w:lang w:val="en-US" w:eastAsia="zh-CN" w:bidi="ar-SA"/>
        </w:rPr>
        <w:drawing>
          <wp:inline distT="0" distB="0" distL="0" distR="0">
            <wp:extent cx="4114800" cy="24390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3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1CF" w:rsidRPr="00523635" w:rsidRDefault="00B771CF" w:rsidP="00842E27">
      <w:pPr>
        <w:pStyle w:val="LabSection"/>
      </w:pPr>
      <w:r w:rsidRPr="00523635">
        <w:t>Reflexión</w:t>
      </w:r>
    </w:p>
    <w:p w:rsidR="00DF1C81" w:rsidRPr="00523635" w:rsidRDefault="001621DB" w:rsidP="0009565B">
      <w:pPr>
        <w:pStyle w:val="ReflectionQ"/>
      </w:pPr>
      <w:r w:rsidRPr="00523635">
        <w:t>¿Cómo evita que personal no autorizado acceda a su dispositivo Cisco a través del puerto de consola?</w:t>
      </w:r>
    </w:p>
    <w:p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:rsidR="001621DB" w:rsidRPr="00523635" w:rsidRDefault="001621DB" w:rsidP="004739ED">
      <w:pPr>
        <w:pStyle w:val="BodyTextL25"/>
        <w:rPr>
          <w:rStyle w:val="AnswerGray"/>
        </w:rPr>
      </w:pPr>
      <w:r w:rsidRPr="00523635">
        <w:rPr>
          <w:rStyle w:val="AnswerGray"/>
        </w:rPr>
        <w:t>Aportando seguridad física al dispositivo y utilizando protección con contraseña.</w:t>
      </w:r>
    </w:p>
    <w:p w:rsidR="00754D8D" w:rsidRPr="00523635" w:rsidRDefault="00754D8D" w:rsidP="0009565B">
      <w:pPr>
        <w:pStyle w:val="ReflectionQ"/>
      </w:pPr>
      <w:r w:rsidRPr="00523635">
        <w:t>¿Cuáles son las ventajas y desventajas de usar la conexión serial de consola en comparación con la conexión USB de consola a un switch o un router Cisco?</w:t>
      </w:r>
    </w:p>
    <w:p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:rsidR="00754D8D" w:rsidRPr="00523635" w:rsidRDefault="00966FAA" w:rsidP="004739ED">
      <w:pPr>
        <w:pStyle w:val="BodyTextL25"/>
        <w:rPr>
          <w:rStyle w:val="AnswerGray"/>
        </w:rPr>
      </w:pPr>
      <w:r w:rsidRPr="00523635">
        <w:rPr>
          <w:rStyle w:val="AnswerGray"/>
        </w:rPr>
        <w:t>Depende de la disponibilidad de puertos en la PC y el router o switch.</w:t>
      </w:r>
      <w:r w:rsidR="00B029BF" w:rsidRPr="00523635">
        <w:rPr>
          <w:rStyle w:val="AnswerGray"/>
        </w:rPr>
        <w:t xml:space="preserve"> </w:t>
      </w:r>
      <w:r w:rsidRPr="00523635">
        <w:rPr>
          <w:rStyle w:val="AnswerGray"/>
        </w:rPr>
        <w:t>Si la PC tiene un puerto serie y se dispone de un cable DB9 a RJ45, generalmente es más fácil conectarse al router o al switch utilizando el puerto serie de consola.</w:t>
      </w:r>
      <w:r w:rsidR="00B029BF" w:rsidRPr="00523635">
        <w:rPr>
          <w:rStyle w:val="AnswerGray"/>
        </w:rPr>
        <w:t xml:space="preserve"> </w:t>
      </w:r>
      <w:r w:rsidRPr="00523635">
        <w:rPr>
          <w:rStyle w:val="AnswerGray"/>
        </w:rPr>
        <w:t>Si la PC no tiene un puerto serie, se puede usar un adaptador de USB a serie de un proveedor externo.</w:t>
      </w:r>
      <w:r w:rsidR="00B029BF" w:rsidRPr="00523635">
        <w:rPr>
          <w:rStyle w:val="AnswerGray"/>
        </w:rPr>
        <w:t xml:space="preserve"> </w:t>
      </w:r>
      <w:r w:rsidRPr="00523635">
        <w:rPr>
          <w:rStyle w:val="AnswerGray"/>
        </w:rPr>
        <w:t>Los switches de Cisco no tienen puertos de consola mini-USB, por lo que la conexión por USB no es una opción.</w:t>
      </w:r>
      <w:r w:rsidR="00B029BF" w:rsidRPr="00523635">
        <w:rPr>
          <w:rStyle w:val="AnswerGray"/>
        </w:rPr>
        <w:t xml:space="preserve"> </w:t>
      </w:r>
      <w:r w:rsidRPr="00523635">
        <w:rPr>
          <w:rStyle w:val="AnswerGray"/>
        </w:rPr>
        <w:t>Si se conecta con frecuencia a un router Cisco que tiene un puerto de consola mini-USB, este puede ser el método más eficaz una vez que los controladores Cisco están instalados, porque prácticamente todas las PC más recientes tienen puertos USB.</w:t>
      </w:r>
    </w:p>
    <w:p w:rsidR="00097163" w:rsidRPr="00523635" w:rsidRDefault="000242D6" w:rsidP="00842E27">
      <w:pPr>
        <w:pStyle w:val="LabSection"/>
      </w:pPr>
      <w:bookmarkStart w:id="2" w:name="_Ref347928587"/>
      <w:r w:rsidRPr="00523635">
        <w:lastRenderedPageBreak/>
        <w:t>Tabla de resumen de interfaces de router</w:t>
      </w:r>
      <w:bookmarkEnd w:id="2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250"/>
        <w:gridCol w:w="2250"/>
        <w:gridCol w:w="2070"/>
        <w:gridCol w:w="2160"/>
      </w:tblGrid>
      <w:tr w:rsidR="00A47CC2" w:rsidRPr="00523635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47CC2" w:rsidRPr="00523635" w:rsidRDefault="00A47CC2" w:rsidP="006D2C28">
            <w:pPr>
              <w:pStyle w:val="TableHeading"/>
            </w:pPr>
            <w:r w:rsidRPr="00523635">
              <w:t>Resumen de interfaces de router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Modelo de router</w:t>
            </w:r>
          </w:p>
        </w:tc>
        <w:tc>
          <w:tcPr>
            <w:tcW w:w="225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Ethernet 1</w:t>
            </w:r>
          </w:p>
        </w:tc>
        <w:tc>
          <w:tcPr>
            <w:tcW w:w="225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Ethernet 2</w:t>
            </w:r>
          </w:p>
        </w:tc>
        <w:tc>
          <w:tcPr>
            <w:tcW w:w="207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serial 1</w:t>
            </w:r>
          </w:p>
        </w:tc>
        <w:tc>
          <w:tcPr>
            <w:tcW w:w="2160" w:type="dxa"/>
          </w:tcPr>
          <w:p w:rsidR="00A47CC2" w:rsidRPr="00523635" w:rsidRDefault="00A47CC2" w:rsidP="00745DCE">
            <w:pPr>
              <w:pStyle w:val="TableHeading"/>
            </w:pPr>
            <w:r w:rsidRPr="00523635">
              <w:t>Interfaz serial 2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1800</w:t>
            </w:r>
          </w:p>
        </w:tc>
        <w:tc>
          <w:tcPr>
            <w:tcW w:w="2250" w:type="dxa"/>
          </w:tcPr>
          <w:p w:rsidR="00A47CC2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A47CC2" w:rsidRPr="00523635" w:rsidTr="00F4135D">
        <w:trPr>
          <w:cantSplit/>
          <w:jc w:val="center"/>
        </w:trPr>
        <w:tc>
          <w:tcPr>
            <w:tcW w:w="153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1900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801</w:t>
            </w:r>
          </w:p>
        </w:tc>
        <w:tc>
          <w:tcPr>
            <w:tcW w:w="2250" w:type="dxa"/>
          </w:tcPr>
          <w:p w:rsidR="00C07FD9" w:rsidRPr="00523635" w:rsidRDefault="001672A0" w:rsidP="003233A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C07FD9" w:rsidRPr="00523635" w:rsidRDefault="001672A0" w:rsidP="003233A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C07FD9" w:rsidRPr="00523635" w:rsidRDefault="00C07FD9" w:rsidP="003233A3">
            <w:pPr>
              <w:pStyle w:val="TableText"/>
            </w:pPr>
            <w:r w:rsidRPr="00523635">
              <w:t>Serial 0/1/0 (S0/1/0)</w:t>
            </w:r>
          </w:p>
        </w:tc>
        <w:tc>
          <w:tcPr>
            <w:tcW w:w="2160" w:type="dxa"/>
          </w:tcPr>
          <w:p w:rsidR="00C07FD9" w:rsidRPr="00523635" w:rsidRDefault="00C07FD9" w:rsidP="003233A3">
            <w:pPr>
              <w:pStyle w:val="TableText"/>
            </w:pPr>
            <w:r w:rsidRPr="00523635">
              <w:t>Serial 0/1/1 (S0/1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811</w:t>
            </w:r>
          </w:p>
        </w:tc>
        <w:tc>
          <w:tcPr>
            <w:tcW w:w="2250" w:type="dxa"/>
          </w:tcPr>
          <w:p w:rsidR="00C07FD9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:rsidR="00C07FD9" w:rsidRPr="00523635" w:rsidRDefault="001672A0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53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2900</w:t>
            </w:r>
          </w:p>
        </w:tc>
        <w:tc>
          <w:tcPr>
            <w:tcW w:w="225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:rsidTr="00F4135D">
        <w:trPr>
          <w:cantSplit/>
          <w:jc w:val="center"/>
        </w:trPr>
        <w:tc>
          <w:tcPr>
            <w:tcW w:w="10260" w:type="dxa"/>
            <w:gridSpan w:val="5"/>
          </w:tcPr>
          <w:p w:rsidR="00C07FD9" w:rsidRPr="00523635" w:rsidRDefault="00C07FD9" w:rsidP="00CF3330">
            <w:pPr>
              <w:pStyle w:val="TableText"/>
            </w:pPr>
            <w:r w:rsidRPr="00523635">
              <w:rPr>
                <w:b/>
              </w:rPr>
              <w:t>Nota</w:t>
            </w:r>
            <w:r w:rsidRPr="00523635">
              <w:t>: Para conocer la configuración del router, observe las interfaces a fin de identificar el tipo de router y cuántas interfaces tiene.</w:t>
            </w:r>
            <w:r w:rsidR="00B029BF" w:rsidRPr="00523635">
              <w:t xml:space="preserve"> </w:t>
            </w:r>
            <w:r w:rsidRPr="00523635">
              <w:t>No existe una forma eficaz de confeccionar una lista de todas las combinaciones de configuraciones para cada clase de router.</w:t>
            </w:r>
            <w:r w:rsidR="00B029BF" w:rsidRPr="00523635">
              <w:t xml:space="preserve"> </w:t>
            </w:r>
            <w:r w:rsidRPr="00523635">
              <w:t>En esta tabla, se incluyen los identificadores para las posibles combinaciones de interfaces Ethernet y seriales en el dispositivo.</w:t>
            </w:r>
            <w:r w:rsidR="00B029BF" w:rsidRPr="00523635">
              <w:t xml:space="preserve"> </w:t>
            </w:r>
            <w:r w:rsidRPr="00523635">
              <w:t>En esta tabla, no se incluye ningún otro tipo de interfaz, si bien puede haber interfaces de otro tipo en un router determinado.</w:t>
            </w:r>
            <w:r w:rsidR="00B029BF" w:rsidRPr="00523635">
              <w:t xml:space="preserve"> </w:t>
            </w:r>
            <w:r w:rsidRPr="00523635">
              <w:t>La interfaz BRI ISDN es un ejemplo de esto.</w:t>
            </w:r>
            <w:r w:rsidR="00B029BF" w:rsidRPr="00523635">
              <w:t xml:space="preserve"> </w:t>
            </w:r>
            <w:r w:rsidRPr="00523635">
              <w:t>La cadena entre paréntesis es la abreviatura legal que se puede utilizar en un comando de Cisco IOS Cisco para representar la interfaz.</w:t>
            </w:r>
          </w:p>
        </w:tc>
      </w:tr>
    </w:tbl>
    <w:p w:rsidR="007A3B2A" w:rsidRPr="00523635" w:rsidRDefault="007A3B2A" w:rsidP="00842654">
      <w:pPr>
        <w:pStyle w:val="DevConfigs"/>
      </w:pPr>
    </w:p>
    <w:sectPr w:rsidR="007A3B2A" w:rsidRPr="00523635" w:rsidSect="008C4307">
      <w:headerReference w:type="default" r:id="rId27"/>
      <w:footerReference w:type="default" r:id="rId28"/>
      <w:headerReference w:type="first" r:id="rId29"/>
      <w:footerReference w:type="first" r:id="rId30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1F1D" w:rsidRDefault="00771F1D" w:rsidP="0090659A">
      <w:pPr>
        <w:spacing w:after="0" w:line="240" w:lineRule="auto"/>
      </w:pPr>
      <w:r>
        <w:separator/>
      </w:r>
    </w:p>
    <w:p w:rsidR="00771F1D" w:rsidRDefault="00771F1D"/>
    <w:p w:rsidR="00771F1D" w:rsidRDefault="00771F1D"/>
    <w:p w:rsidR="00771F1D" w:rsidRDefault="00771F1D"/>
    <w:p w:rsidR="00771F1D" w:rsidRDefault="00771F1D"/>
  </w:endnote>
  <w:endnote w:type="continuationSeparator" w:id="0">
    <w:p w:rsidR="00771F1D" w:rsidRDefault="00771F1D" w:rsidP="0090659A">
      <w:pPr>
        <w:spacing w:after="0" w:line="240" w:lineRule="auto"/>
      </w:pPr>
      <w:r>
        <w:continuationSeparator/>
      </w:r>
    </w:p>
    <w:p w:rsidR="00771F1D" w:rsidRDefault="00771F1D"/>
    <w:p w:rsidR="00771F1D" w:rsidRDefault="00771F1D"/>
    <w:p w:rsidR="00771F1D" w:rsidRDefault="00771F1D"/>
    <w:p w:rsidR="00771F1D" w:rsidRDefault="00771F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Pr="0090659A" w:rsidRDefault="009B18B9" w:rsidP="008C4307">
    <w:pPr>
      <w:pStyle w:val="Footer"/>
      <w:rPr>
        <w:szCs w:val="16"/>
      </w:rPr>
    </w:pPr>
    <w:r>
      <w:t xml:space="preserve">© </w:t>
    </w:r>
    <w:r w:rsidR="004D4FDA">
      <w:fldChar w:fldCharType="begin"/>
    </w:r>
    <w:r>
      <w:instrText xml:space="preserve"> DATE  \@ "yyyy"  \* MERGEFORMAT </w:instrText>
    </w:r>
    <w:r w:rsidR="004D4FDA">
      <w:fldChar w:fldCharType="separate"/>
    </w:r>
    <w:r w:rsidR="005A3EFA">
      <w:rPr>
        <w:noProof/>
      </w:rPr>
      <w:t>2016</w:t>
    </w:r>
    <w:r w:rsidR="004D4FDA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2</w:t>
    </w:r>
    <w:r w:rsidR="004D4FDA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2</w:t>
    </w:r>
    <w:r w:rsidR="004D4FDA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Pr="0090659A" w:rsidRDefault="009B18B9" w:rsidP="008C4307">
    <w:pPr>
      <w:pStyle w:val="Footer"/>
      <w:rPr>
        <w:szCs w:val="16"/>
      </w:rPr>
    </w:pPr>
    <w:r>
      <w:t xml:space="preserve">© </w:t>
    </w:r>
    <w:r w:rsidR="004D4FDA">
      <w:fldChar w:fldCharType="begin"/>
    </w:r>
    <w:r>
      <w:instrText xml:space="preserve"> DATE  \@ "yyyy"  \* MERGEFORMAT </w:instrText>
    </w:r>
    <w:r w:rsidR="004D4FDA">
      <w:fldChar w:fldCharType="separate"/>
    </w:r>
    <w:r w:rsidR="005A3EFA">
      <w:rPr>
        <w:noProof/>
      </w:rPr>
      <w:t>2016</w:t>
    </w:r>
    <w:r w:rsidR="004D4FDA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</w:t>
    </w:r>
    <w:r w:rsidR="004D4FDA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2</w:t>
    </w:r>
    <w:r w:rsidR="004D4FDA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1F1D" w:rsidRDefault="00771F1D" w:rsidP="0090659A">
      <w:pPr>
        <w:spacing w:after="0" w:line="240" w:lineRule="auto"/>
      </w:pPr>
      <w:r>
        <w:separator/>
      </w:r>
    </w:p>
    <w:p w:rsidR="00771F1D" w:rsidRDefault="00771F1D"/>
    <w:p w:rsidR="00771F1D" w:rsidRDefault="00771F1D"/>
    <w:p w:rsidR="00771F1D" w:rsidRDefault="00771F1D"/>
    <w:p w:rsidR="00771F1D" w:rsidRDefault="00771F1D"/>
  </w:footnote>
  <w:footnote w:type="continuationSeparator" w:id="0">
    <w:p w:rsidR="00771F1D" w:rsidRDefault="00771F1D" w:rsidP="0090659A">
      <w:pPr>
        <w:spacing w:after="0" w:line="240" w:lineRule="auto"/>
      </w:pPr>
      <w:r>
        <w:continuationSeparator/>
      </w:r>
    </w:p>
    <w:p w:rsidR="00771F1D" w:rsidRDefault="00771F1D"/>
    <w:p w:rsidR="00771F1D" w:rsidRDefault="00771F1D"/>
    <w:p w:rsidR="00771F1D" w:rsidRDefault="00771F1D"/>
    <w:p w:rsidR="00771F1D" w:rsidRDefault="00771F1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Default="009B18B9" w:rsidP="00C52BA6">
    <w:pPr>
      <w:pStyle w:val="PageHead"/>
    </w:pPr>
    <w:r>
      <w:t>Práctica de laboratorio: Establecimiento de una sesión de consola con Tera Term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18B9" w:rsidRDefault="009B18B9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796360"/>
    <w:multiLevelType w:val="multilevel"/>
    <w:tmpl w:val="5712D97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36134629"/>
    <w:multiLevelType w:val="multilevel"/>
    <w:tmpl w:val="51B03E90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F1D62E9"/>
    <w:multiLevelType w:val="multilevel"/>
    <w:tmpl w:val="2AB0275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D4A3242"/>
    <w:multiLevelType w:val="hybridMultilevel"/>
    <w:tmpl w:val="B6A2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5"/>
  </w:num>
  <w:num w:numId="5">
    <w:abstractNumId w:val="4"/>
  </w:num>
  <w:num w:numId="6">
    <w:abstractNumId w:val="0"/>
  </w:num>
  <w:num w:numId="7">
    <w:abstractNumId w:val="0"/>
  </w:num>
  <w:num w:numId="8">
    <w:abstractNumId w:val="0"/>
  </w:num>
  <w:num w:numId="9">
    <w:abstractNumId w:val="0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0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</w:num>
  <w:num w:numId="1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activeWritingStyle w:appName="MSWord" w:lang="en-US" w:vendorID="64" w:dllVersion="131078" w:nlCheck="1" w:checkStyle="0"/>
  <w:activeWritingStyle w:appName="MSWord" w:lang="es-ES" w:vendorID="64" w:dllVersion="131078" w:nlCheck="1" w:checkStyle="1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MzM0MrcwMbS0NDRQ0lEKTi0uzszPAykwrAUA+ff08CwAAAA="/>
  </w:docVars>
  <w:rsids>
    <w:rsidRoot w:val="004A5BC5"/>
    <w:rsid w:val="00004175"/>
    <w:rsid w:val="000059C9"/>
    <w:rsid w:val="000065BF"/>
    <w:rsid w:val="00014D4E"/>
    <w:rsid w:val="000160F7"/>
    <w:rsid w:val="00016F30"/>
    <w:rsid w:val="0002047C"/>
    <w:rsid w:val="00020826"/>
    <w:rsid w:val="00021B9A"/>
    <w:rsid w:val="00022AFE"/>
    <w:rsid w:val="000242D6"/>
    <w:rsid w:val="00025DD3"/>
    <w:rsid w:val="00034A3D"/>
    <w:rsid w:val="00040220"/>
    <w:rsid w:val="00041AF6"/>
    <w:rsid w:val="000435E7"/>
    <w:rsid w:val="00044E62"/>
    <w:rsid w:val="00051738"/>
    <w:rsid w:val="0005243B"/>
    <w:rsid w:val="00052548"/>
    <w:rsid w:val="00060696"/>
    <w:rsid w:val="0007269D"/>
    <w:rsid w:val="000736A1"/>
    <w:rsid w:val="000769CF"/>
    <w:rsid w:val="000815D8"/>
    <w:rsid w:val="000819B6"/>
    <w:rsid w:val="0008208F"/>
    <w:rsid w:val="00085C2B"/>
    <w:rsid w:val="00085CC6"/>
    <w:rsid w:val="00091E8D"/>
    <w:rsid w:val="0009378D"/>
    <w:rsid w:val="0009565B"/>
    <w:rsid w:val="00095CAA"/>
    <w:rsid w:val="00097163"/>
    <w:rsid w:val="00097EF1"/>
    <w:rsid w:val="000A22C8"/>
    <w:rsid w:val="000B2344"/>
    <w:rsid w:val="000B5209"/>
    <w:rsid w:val="000B7B58"/>
    <w:rsid w:val="000B7DE5"/>
    <w:rsid w:val="000D5E59"/>
    <w:rsid w:val="000D6F10"/>
    <w:rsid w:val="000D72A0"/>
    <w:rsid w:val="000E2680"/>
    <w:rsid w:val="000E65F0"/>
    <w:rsid w:val="000F072C"/>
    <w:rsid w:val="000F5606"/>
    <w:rsid w:val="000F6743"/>
    <w:rsid w:val="0010074B"/>
    <w:rsid w:val="00100D34"/>
    <w:rsid w:val="00105969"/>
    <w:rsid w:val="00107B2B"/>
    <w:rsid w:val="00112AC5"/>
    <w:rsid w:val="001133DD"/>
    <w:rsid w:val="00114814"/>
    <w:rsid w:val="001159F7"/>
    <w:rsid w:val="00120CBE"/>
    <w:rsid w:val="00123EFE"/>
    <w:rsid w:val="001242D0"/>
    <w:rsid w:val="00131869"/>
    <w:rsid w:val="00133002"/>
    <w:rsid w:val="0013566D"/>
    <w:rsid w:val="001366EC"/>
    <w:rsid w:val="0014088A"/>
    <w:rsid w:val="001472F7"/>
    <w:rsid w:val="00154E34"/>
    <w:rsid w:val="00154E3A"/>
    <w:rsid w:val="00155C8F"/>
    <w:rsid w:val="00156B68"/>
    <w:rsid w:val="00160788"/>
    <w:rsid w:val="001621DB"/>
    <w:rsid w:val="00163164"/>
    <w:rsid w:val="00163572"/>
    <w:rsid w:val="001648E3"/>
    <w:rsid w:val="00165AD2"/>
    <w:rsid w:val="001672A0"/>
    <w:rsid w:val="001710C0"/>
    <w:rsid w:val="00172AFB"/>
    <w:rsid w:val="001734EF"/>
    <w:rsid w:val="00180FBF"/>
    <w:rsid w:val="00182CF4"/>
    <w:rsid w:val="00186CE1"/>
    <w:rsid w:val="0018739C"/>
    <w:rsid w:val="001903D8"/>
    <w:rsid w:val="00191014"/>
    <w:rsid w:val="00192F12"/>
    <w:rsid w:val="00193F14"/>
    <w:rsid w:val="00197614"/>
    <w:rsid w:val="00197C42"/>
    <w:rsid w:val="001A0312"/>
    <w:rsid w:val="001A07E3"/>
    <w:rsid w:val="001A11EE"/>
    <w:rsid w:val="001A22D8"/>
    <w:rsid w:val="001A2694"/>
    <w:rsid w:val="001A3CC7"/>
    <w:rsid w:val="001A69AC"/>
    <w:rsid w:val="001B67D8"/>
    <w:rsid w:val="001B6F95"/>
    <w:rsid w:val="001C1D9E"/>
    <w:rsid w:val="001C24F4"/>
    <w:rsid w:val="001C79B0"/>
    <w:rsid w:val="001C7C3B"/>
    <w:rsid w:val="001D5B6F"/>
    <w:rsid w:val="001E0AB8"/>
    <w:rsid w:val="001E2CE8"/>
    <w:rsid w:val="001E38E0"/>
    <w:rsid w:val="001E4E72"/>
    <w:rsid w:val="001E62B3"/>
    <w:rsid w:val="001F0171"/>
    <w:rsid w:val="001F0D77"/>
    <w:rsid w:val="001F467D"/>
    <w:rsid w:val="00201928"/>
    <w:rsid w:val="00202E32"/>
    <w:rsid w:val="00203E26"/>
    <w:rsid w:val="0020449C"/>
    <w:rsid w:val="00204A6A"/>
    <w:rsid w:val="00204C17"/>
    <w:rsid w:val="002113B8"/>
    <w:rsid w:val="00216F46"/>
    <w:rsid w:val="0021792C"/>
    <w:rsid w:val="00220E10"/>
    <w:rsid w:val="00221501"/>
    <w:rsid w:val="002240AB"/>
    <w:rsid w:val="00224C43"/>
    <w:rsid w:val="00225E37"/>
    <w:rsid w:val="002266E6"/>
    <w:rsid w:val="00242E3A"/>
    <w:rsid w:val="0025107F"/>
    <w:rsid w:val="00260CD4"/>
    <w:rsid w:val="00262489"/>
    <w:rsid w:val="00263118"/>
    <w:rsid w:val="002639D8"/>
    <w:rsid w:val="00265F77"/>
    <w:rsid w:val="002664CC"/>
    <w:rsid w:val="00266C83"/>
    <w:rsid w:val="0027577D"/>
    <w:rsid w:val="002768DC"/>
    <w:rsid w:val="002769F5"/>
    <w:rsid w:val="0028107C"/>
    <w:rsid w:val="00290B07"/>
    <w:rsid w:val="00291D59"/>
    <w:rsid w:val="002963DA"/>
    <w:rsid w:val="00297BAD"/>
    <w:rsid w:val="002A2063"/>
    <w:rsid w:val="002A6C56"/>
    <w:rsid w:val="002A7FE4"/>
    <w:rsid w:val="002B25AD"/>
    <w:rsid w:val="002B33DA"/>
    <w:rsid w:val="002C090C"/>
    <w:rsid w:val="002C1243"/>
    <w:rsid w:val="002C1815"/>
    <w:rsid w:val="002C1A4C"/>
    <w:rsid w:val="002C5C0F"/>
    <w:rsid w:val="002C6AD6"/>
    <w:rsid w:val="002C7BDC"/>
    <w:rsid w:val="002D48EF"/>
    <w:rsid w:val="002D6C2A"/>
    <w:rsid w:val="002E2BB9"/>
    <w:rsid w:val="002F0262"/>
    <w:rsid w:val="002F45FF"/>
    <w:rsid w:val="002F6D17"/>
    <w:rsid w:val="002F7BCC"/>
    <w:rsid w:val="00302887"/>
    <w:rsid w:val="00304E5B"/>
    <w:rsid w:val="003056EB"/>
    <w:rsid w:val="003071FF"/>
    <w:rsid w:val="00310652"/>
    <w:rsid w:val="0031371D"/>
    <w:rsid w:val="003151E6"/>
    <w:rsid w:val="0031789F"/>
    <w:rsid w:val="00320788"/>
    <w:rsid w:val="003233A3"/>
    <w:rsid w:val="0032707F"/>
    <w:rsid w:val="00330AB1"/>
    <w:rsid w:val="00330DC2"/>
    <w:rsid w:val="00336E0E"/>
    <w:rsid w:val="0034455D"/>
    <w:rsid w:val="003452B6"/>
    <w:rsid w:val="00346D17"/>
    <w:rsid w:val="00347972"/>
    <w:rsid w:val="003559CC"/>
    <w:rsid w:val="003569D7"/>
    <w:rsid w:val="003579A3"/>
    <w:rsid w:val="0036032C"/>
    <w:rsid w:val="003608AC"/>
    <w:rsid w:val="003640D0"/>
    <w:rsid w:val="0036465A"/>
    <w:rsid w:val="003656A1"/>
    <w:rsid w:val="003721B2"/>
    <w:rsid w:val="00372D54"/>
    <w:rsid w:val="0038274C"/>
    <w:rsid w:val="003869FA"/>
    <w:rsid w:val="00392C65"/>
    <w:rsid w:val="00394B06"/>
    <w:rsid w:val="00395806"/>
    <w:rsid w:val="003A19DC"/>
    <w:rsid w:val="003A1B45"/>
    <w:rsid w:val="003A24DD"/>
    <w:rsid w:val="003A3D3D"/>
    <w:rsid w:val="003B30D8"/>
    <w:rsid w:val="003B46FC"/>
    <w:rsid w:val="003B5767"/>
    <w:rsid w:val="003B6153"/>
    <w:rsid w:val="003B7605"/>
    <w:rsid w:val="003C42C9"/>
    <w:rsid w:val="003C49EF"/>
    <w:rsid w:val="003C6BCA"/>
    <w:rsid w:val="003C72FB"/>
    <w:rsid w:val="003C7902"/>
    <w:rsid w:val="003D0BFF"/>
    <w:rsid w:val="003D463A"/>
    <w:rsid w:val="003D6D1C"/>
    <w:rsid w:val="003E5BE5"/>
    <w:rsid w:val="003F4F0E"/>
    <w:rsid w:val="003F6E06"/>
    <w:rsid w:val="00403BE4"/>
    <w:rsid w:val="00403C7A"/>
    <w:rsid w:val="00404A50"/>
    <w:rsid w:val="0040516A"/>
    <w:rsid w:val="004057A6"/>
    <w:rsid w:val="00406554"/>
    <w:rsid w:val="004127FF"/>
    <w:rsid w:val="004131B0"/>
    <w:rsid w:val="00415E61"/>
    <w:rsid w:val="00416C42"/>
    <w:rsid w:val="0041706D"/>
    <w:rsid w:val="004171D1"/>
    <w:rsid w:val="00422476"/>
    <w:rsid w:val="0042385C"/>
    <w:rsid w:val="00424D14"/>
    <w:rsid w:val="00431213"/>
    <w:rsid w:val="00431654"/>
    <w:rsid w:val="00434926"/>
    <w:rsid w:val="00441000"/>
    <w:rsid w:val="004442CA"/>
    <w:rsid w:val="004478F4"/>
    <w:rsid w:val="00452C6D"/>
    <w:rsid w:val="00455E0B"/>
    <w:rsid w:val="00461194"/>
    <w:rsid w:val="004659EE"/>
    <w:rsid w:val="0047371B"/>
    <w:rsid w:val="004739ED"/>
    <w:rsid w:val="00484CA3"/>
    <w:rsid w:val="00491361"/>
    <w:rsid w:val="004930E2"/>
    <w:rsid w:val="004936C2"/>
    <w:rsid w:val="0049379C"/>
    <w:rsid w:val="004A1CA0"/>
    <w:rsid w:val="004A1D05"/>
    <w:rsid w:val="004A22E9"/>
    <w:rsid w:val="004A5BC5"/>
    <w:rsid w:val="004A637E"/>
    <w:rsid w:val="004B023D"/>
    <w:rsid w:val="004B0498"/>
    <w:rsid w:val="004C0909"/>
    <w:rsid w:val="004C1B51"/>
    <w:rsid w:val="004C2A81"/>
    <w:rsid w:val="004C3F97"/>
    <w:rsid w:val="004D3339"/>
    <w:rsid w:val="004D353F"/>
    <w:rsid w:val="004D36D7"/>
    <w:rsid w:val="004D4FDA"/>
    <w:rsid w:val="004D5330"/>
    <w:rsid w:val="004D682B"/>
    <w:rsid w:val="004E0581"/>
    <w:rsid w:val="004E5BDD"/>
    <w:rsid w:val="004E6152"/>
    <w:rsid w:val="004F0FB5"/>
    <w:rsid w:val="004F344A"/>
    <w:rsid w:val="004F493E"/>
    <w:rsid w:val="004F4AE0"/>
    <w:rsid w:val="00501E5D"/>
    <w:rsid w:val="00502280"/>
    <w:rsid w:val="00512814"/>
    <w:rsid w:val="00516142"/>
    <w:rsid w:val="0052093C"/>
    <w:rsid w:val="00521B31"/>
    <w:rsid w:val="00522469"/>
    <w:rsid w:val="00523635"/>
    <w:rsid w:val="00535C3F"/>
    <w:rsid w:val="005422CC"/>
    <w:rsid w:val="00542864"/>
    <w:rsid w:val="0054674D"/>
    <w:rsid w:val="0055134F"/>
    <w:rsid w:val="005525D6"/>
    <w:rsid w:val="00554B4E"/>
    <w:rsid w:val="00556C02"/>
    <w:rsid w:val="00563249"/>
    <w:rsid w:val="00565A00"/>
    <w:rsid w:val="00567539"/>
    <w:rsid w:val="00570A65"/>
    <w:rsid w:val="005762B1"/>
    <w:rsid w:val="00580456"/>
    <w:rsid w:val="00580E73"/>
    <w:rsid w:val="0058632F"/>
    <w:rsid w:val="005911A1"/>
    <w:rsid w:val="005931C7"/>
    <w:rsid w:val="00593386"/>
    <w:rsid w:val="00593F6F"/>
    <w:rsid w:val="005A28DD"/>
    <w:rsid w:val="005A3EFA"/>
    <w:rsid w:val="005A57F3"/>
    <w:rsid w:val="005A6E62"/>
    <w:rsid w:val="005B0242"/>
    <w:rsid w:val="005B7041"/>
    <w:rsid w:val="005D2B29"/>
    <w:rsid w:val="005D354A"/>
    <w:rsid w:val="005E3235"/>
    <w:rsid w:val="005E4176"/>
    <w:rsid w:val="005E65B5"/>
    <w:rsid w:val="005F05E4"/>
    <w:rsid w:val="005F22A3"/>
    <w:rsid w:val="005F3AE9"/>
    <w:rsid w:val="00600395"/>
    <w:rsid w:val="006007BB"/>
    <w:rsid w:val="00601DC0"/>
    <w:rsid w:val="006034CB"/>
    <w:rsid w:val="006131CE"/>
    <w:rsid w:val="006171F3"/>
    <w:rsid w:val="00617D6E"/>
    <w:rsid w:val="006213B8"/>
    <w:rsid w:val="0062148A"/>
    <w:rsid w:val="00623F7D"/>
    <w:rsid w:val="00624198"/>
    <w:rsid w:val="00625BC1"/>
    <w:rsid w:val="0063677E"/>
    <w:rsid w:val="0063784E"/>
    <w:rsid w:val="006428E5"/>
    <w:rsid w:val="00660053"/>
    <w:rsid w:val="00660584"/>
    <w:rsid w:val="00665FF8"/>
    <w:rsid w:val="0067097A"/>
    <w:rsid w:val="00672919"/>
    <w:rsid w:val="00675C84"/>
    <w:rsid w:val="006806DC"/>
    <w:rsid w:val="00683F04"/>
    <w:rsid w:val="00686587"/>
    <w:rsid w:val="006904CF"/>
    <w:rsid w:val="0069084B"/>
    <w:rsid w:val="0069264B"/>
    <w:rsid w:val="00695EE2"/>
    <w:rsid w:val="006A4413"/>
    <w:rsid w:val="006A48F1"/>
    <w:rsid w:val="006A6978"/>
    <w:rsid w:val="006A6AE0"/>
    <w:rsid w:val="006A71A3"/>
    <w:rsid w:val="006B03F2"/>
    <w:rsid w:val="006B0438"/>
    <w:rsid w:val="006B1639"/>
    <w:rsid w:val="006B44E7"/>
    <w:rsid w:val="006B5CA7"/>
    <w:rsid w:val="006B5E89"/>
    <w:rsid w:val="006C19B2"/>
    <w:rsid w:val="006C30A0"/>
    <w:rsid w:val="006C35FF"/>
    <w:rsid w:val="006C57F2"/>
    <w:rsid w:val="006C5949"/>
    <w:rsid w:val="006C6D5A"/>
    <w:rsid w:val="006D2C28"/>
    <w:rsid w:val="006D3FC1"/>
    <w:rsid w:val="006E1B55"/>
    <w:rsid w:val="006E26FE"/>
    <w:rsid w:val="006E5AAD"/>
    <w:rsid w:val="006E6581"/>
    <w:rsid w:val="006E6F8D"/>
    <w:rsid w:val="006E71DF"/>
    <w:rsid w:val="006F1632"/>
    <w:rsid w:val="006F1CC4"/>
    <w:rsid w:val="006F2A86"/>
    <w:rsid w:val="006F3163"/>
    <w:rsid w:val="006F45EF"/>
    <w:rsid w:val="00701012"/>
    <w:rsid w:val="00703BB0"/>
    <w:rsid w:val="00705FEC"/>
    <w:rsid w:val="00706C8F"/>
    <w:rsid w:val="00710C22"/>
    <w:rsid w:val="0071147A"/>
    <w:rsid w:val="0071185D"/>
    <w:rsid w:val="00711FA0"/>
    <w:rsid w:val="00712510"/>
    <w:rsid w:val="00716135"/>
    <w:rsid w:val="007222AD"/>
    <w:rsid w:val="00726499"/>
    <w:rsid w:val="007267CF"/>
    <w:rsid w:val="00731F3F"/>
    <w:rsid w:val="0074228A"/>
    <w:rsid w:val="007436BF"/>
    <w:rsid w:val="007443E9"/>
    <w:rsid w:val="00745DCE"/>
    <w:rsid w:val="007470B6"/>
    <w:rsid w:val="0075329A"/>
    <w:rsid w:val="00753D89"/>
    <w:rsid w:val="00754D8D"/>
    <w:rsid w:val="00755C9B"/>
    <w:rsid w:val="00760FE4"/>
    <w:rsid w:val="00763D8B"/>
    <w:rsid w:val="007657F6"/>
    <w:rsid w:val="0077125A"/>
    <w:rsid w:val="00771985"/>
    <w:rsid w:val="00771F1D"/>
    <w:rsid w:val="00775D02"/>
    <w:rsid w:val="007762EC"/>
    <w:rsid w:val="007853D1"/>
    <w:rsid w:val="00785EEC"/>
    <w:rsid w:val="00786F58"/>
    <w:rsid w:val="00787CC1"/>
    <w:rsid w:val="00790E9A"/>
    <w:rsid w:val="00792F4E"/>
    <w:rsid w:val="007930A8"/>
    <w:rsid w:val="0079379A"/>
    <w:rsid w:val="0079398D"/>
    <w:rsid w:val="00796C25"/>
    <w:rsid w:val="00797337"/>
    <w:rsid w:val="007A3B2A"/>
    <w:rsid w:val="007B5522"/>
    <w:rsid w:val="007C0EE0"/>
    <w:rsid w:val="007C1B71"/>
    <w:rsid w:val="007C2FBB"/>
    <w:rsid w:val="007C3462"/>
    <w:rsid w:val="007C6BE7"/>
    <w:rsid w:val="007C7164"/>
    <w:rsid w:val="007D1984"/>
    <w:rsid w:val="007D2AFE"/>
    <w:rsid w:val="007D7ADB"/>
    <w:rsid w:val="007E15F4"/>
    <w:rsid w:val="007E3FEA"/>
    <w:rsid w:val="007F0A0B"/>
    <w:rsid w:val="007F3A60"/>
    <w:rsid w:val="007F3D0B"/>
    <w:rsid w:val="007F4B2D"/>
    <w:rsid w:val="007F5F3D"/>
    <w:rsid w:val="007F7C47"/>
    <w:rsid w:val="007F7C94"/>
    <w:rsid w:val="00801D54"/>
    <w:rsid w:val="00806433"/>
    <w:rsid w:val="00810B14"/>
    <w:rsid w:val="00810E4B"/>
    <w:rsid w:val="00814BAA"/>
    <w:rsid w:val="00823B5A"/>
    <w:rsid w:val="00824295"/>
    <w:rsid w:val="00824CBC"/>
    <w:rsid w:val="008313F3"/>
    <w:rsid w:val="00842654"/>
    <w:rsid w:val="00842E27"/>
    <w:rsid w:val="00846494"/>
    <w:rsid w:val="00847B20"/>
    <w:rsid w:val="008509D3"/>
    <w:rsid w:val="00857CF6"/>
    <w:rsid w:val="00861C6A"/>
    <w:rsid w:val="00861EA8"/>
    <w:rsid w:val="00865252"/>
    <w:rsid w:val="00886B3C"/>
    <w:rsid w:val="008877D6"/>
    <w:rsid w:val="00887DBE"/>
    <w:rsid w:val="00890108"/>
    <w:rsid w:val="00890435"/>
    <w:rsid w:val="008914DC"/>
    <w:rsid w:val="00893877"/>
    <w:rsid w:val="0089532C"/>
    <w:rsid w:val="008962E3"/>
    <w:rsid w:val="00896661"/>
    <w:rsid w:val="00896681"/>
    <w:rsid w:val="008A2749"/>
    <w:rsid w:val="008A3A90"/>
    <w:rsid w:val="008A71F3"/>
    <w:rsid w:val="008B06D4"/>
    <w:rsid w:val="008B4BA9"/>
    <w:rsid w:val="008B4F20"/>
    <w:rsid w:val="008B51FB"/>
    <w:rsid w:val="008B6F05"/>
    <w:rsid w:val="008B7FFD"/>
    <w:rsid w:val="008C02D3"/>
    <w:rsid w:val="008C05C6"/>
    <w:rsid w:val="008C2920"/>
    <w:rsid w:val="008C4307"/>
    <w:rsid w:val="008C4580"/>
    <w:rsid w:val="008D1BC2"/>
    <w:rsid w:val="008D23DF"/>
    <w:rsid w:val="008D73BF"/>
    <w:rsid w:val="008E5B64"/>
    <w:rsid w:val="008E7DAA"/>
    <w:rsid w:val="008F0094"/>
    <w:rsid w:val="008F12A5"/>
    <w:rsid w:val="008F340F"/>
    <w:rsid w:val="008F7B6D"/>
    <w:rsid w:val="008F7E74"/>
    <w:rsid w:val="00900479"/>
    <w:rsid w:val="00900728"/>
    <w:rsid w:val="00903523"/>
    <w:rsid w:val="00904DE5"/>
    <w:rsid w:val="0090659A"/>
    <w:rsid w:val="00906A8F"/>
    <w:rsid w:val="00910CB8"/>
    <w:rsid w:val="00911286"/>
    <w:rsid w:val="00915986"/>
    <w:rsid w:val="00916262"/>
    <w:rsid w:val="00917362"/>
    <w:rsid w:val="00917624"/>
    <w:rsid w:val="009309F5"/>
    <w:rsid w:val="00933237"/>
    <w:rsid w:val="00933F28"/>
    <w:rsid w:val="009359C0"/>
    <w:rsid w:val="0093730A"/>
    <w:rsid w:val="00937BB2"/>
    <w:rsid w:val="00937C96"/>
    <w:rsid w:val="009571CD"/>
    <w:rsid w:val="00957DA6"/>
    <w:rsid w:val="009619A2"/>
    <w:rsid w:val="00962CAC"/>
    <w:rsid w:val="00963E34"/>
    <w:rsid w:val="00964029"/>
    <w:rsid w:val="00964B68"/>
    <w:rsid w:val="00964DFA"/>
    <w:rsid w:val="00966FAA"/>
    <w:rsid w:val="009713CD"/>
    <w:rsid w:val="00973630"/>
    <w:rsid w:val="0098155C"/>
    <w:rsid w:val="009819CF"/>
    <w:rsid w:val="00983174"/>
    <w:rsid w:val="00983B77"/>
    <w:rsid w:val="00986E12"/>
    <w:rsid w:val="00991014"/>
    <w:rsid w:val="009932B9"/>
    <w:rsid w:val="00995578"/>
    <w:rsid w:val="009A0B2F"/>
    <w:rsid w:val="009A1CF4"/>
    <w:rsid w:val="009A37D7"/>
    <w:rsid w:val="009A3B0B"/>
    <w:rsid w:val="009A4E17"/>
    <w:rsid w:val="009A6955"/>
    <w:rsid w:val="009B18B9"/>
    <w:rsid w:val="009B341C"/>
    <w:rsid w:val="009B5747"/>
    <w:rsid w:val="009C1EC8"/>
    <w:rsid w:val="009C283E"/>
    <w:rsid w:val="009D2C27"/>
    <w:rsid w:val="009D435D"/>
    <w:rsid w:val="009E16E0"/>
    <w:rsid w:val="009E2309"/>
    <w:rsid w:val="009E42B9"/>
    <w:rsid w:val="009F1DAB"/>
    <w:rsid w:val="009F7568"/>
    <w:rsid w:val="00A0053B"/>
    <w:rsid w:val="00A014A3"/>
    <w:rsid w:val="00A03BFF"/>
    <w:rsid w:val="00A03F8F"/>
    <w:rsid w:val="00A0412D"/>
    <w:rsid w:val="00A043EE"/>
    <w:rsid w:val="00A05049"/>
    <w:rsid w:val="00A21211"/>
    <w:rsid w:val="00A25725"/>
    <w:rsid w:val="00A27CB4"/>
    <w:rsid w:val="00A34E7F"/>
    <w:rsid w:val="00A43F60"/>
    <w:rsid w:val="00A455DD"/>
    <w:rsid w:val="00A46DF9"/>
    <w:rsid w:val="00A46F0A"/>
    <w:rsid w:val="00A46F25"/>
    <w:rsid w:val="00A47CC2"/>
    <w:rsid w:val="00A60146"/>
    <w:rsid w:val="00A622C4"/>
    <w:rsid w:val="00A71C98"/>
    <w:rsid w:val="00A747C2"/>
    <w:rsid w:val="00A75414"/>
    <w:rsid w:val="00A754B4"/>
    <w:rsid w:val="00A807C1"/>
    <w:rsid w:val="00A830B9"/>
    <w:rsid w:val="00A83374"/>
    <w:rsid w:val="00A84272"/>
    <w:rsid w:val="00A84F33"/>
    <w:rsid w:val="00A91AEE"/>
    <w:rsid w:val="00A91E66"/>
    <w:rsid w:val="00A96172"/>
    <w:rsid w:val="00AA28DC"/>
    <w:rsid w:val="00AA4CCF"/>
    <w:rsid w:val="00AA65DC"/>
    <w:rsid w:val="00AB0D6A"/>
    <w:rsid w:val="00AB24B8"/>
    <w:rsid w:val="00AB43B3"/>
    <w:rsid w:val="00AB49B9"/>
    <w:rsid w:val="00AB758A"/>
    <w:rsid w:val="00AC1E7E"/>
    <w:rsid w:val="00AC21FF"/>
    <w:rsid w:val="00AC507D"/>
    <w:rsid w:val="00AC66E4"/>
    <w:rsid w:val="00AD4578"/>
    <w:rsid w:val="00AD68E9"/>
    <w:rsid w:val="00AE56C0"/>
    <w:rsid w:val="00AF5281"/>
    <w:rsid w:val="00AF652C"/>
    <w:rsid w:val="00B000A3"/>
    <w:rsid w:val="00B00914"/>
    <w:rsid w:val="00B029BF"/>
    <w:rsid w:val="00B02A8E"/>
    <w:rsid w:val="00B044A0"/>
    <w:rsid w:val="00B052EE"/>
    <w:rsid w:val="00B11EF3"/>
    <w:rsid w:val="00B1277D"/>
    <w:rsid w:val="00B12905"/>
    <w:rsid w:val="00B12F63"/>
    <w:rsid w:val="00B15691"/>
    <w:rsid w:val="00B1624F"/>
    <w:rsid w:val="00B1741C"/>
    <w:rsid w:val="00B27499"/>
    <w:rsid w:val="00B3010D"/>
    <w:rsid w:val="00B3251E"/>
    <w:rsid w:val="00B32589"/>
    <w:rsid w:val="00B34BEB"/>
    <w:rsid w:val="00B35151"/>
    <w:rsid w:val="00B36EE4"/>
    <w:rsid w:val="00B433F2"/>
    <w:rsid w:val="00B458E8"/>
    <w:rsid w:val="00B4769F"/>
    <w:rsid w:val="00B51CF8"/>
    <w:rsid w:val="00B5397B"/>
    <w:rsid w:val="00B5728F"/>
    <w:rsid w:val="00B62809"/>
    <w:rsid w:val="00B641A4"/>
    <w:rsid w:val="00B7675A"/>
    <w:rsid w:val="00B76D65"/>
    <w:rsid w:val="00B771CF"/>
    <w:rsid w:val="00B81898"/>
    <w:rsid w:val="00B878E7"/>
    <w:rsid w:val="00B947F9"/>
    <w:rsid w:val="00B97278"/>
    <w:rsid w:val="00BA14C1"/>
    <w:rsid w:val="00BA1D0B"/>
    <w:rsid w:val="00BA3DC4"/>
    <w:rsid w:val="00BA6972"/>
    <w:rsid w:val="00BB12EC"/>
    <w:rsid w:val="00BB1E0D"/>
    <w:rsid w:val="00BB4D9B"/>
    <w:rsid w:val="00BB58F3"/>
    <w:rsid w:val="00BB73FF"/>
    <w:rsid w:val="00BB7688"/>
    <w:rsid w:val="00BB7698"/>
    <w:rsid w:val="00BC6F06"/>
    <w:rsid w:val="00BC7CAC"/>
    <w:rsid w:val="00BD262A"/>
    <w:rsid w:val="00BD42F2"/>
    <w:rsid w:val="00BD4C57"/>
    <w:rsid w:val="00BD606F"/>
    <w:rsid w:val="00BD6D76"/>
    <w:rsid w:val="00BE30FA"/>
    <w:rsid w:val="00BE56B3"/>
    <w:rsid w:val="00BE6E37"/>
    <w:rsid w:val="00BF04E8"/>
    <w:rsid w:val="00BF16BF"/>
    <w:rsid w:val="00BF1B1D"/>
    <w:rsid w:val="00BF2197"/>
    <w:rsid w:val="00BF4BB2"/>
    <w:rsid w:val="00BF4D1F"/>
    <w:rsid w:val="00C0287E"/>
    <w:rsid w:val="00C02A73"/>
    <w:rsid w:val="00C03E6B"/>
    <w:rsid w:val="00C063D2"/>
    <w:rsid w:val="00C06900"/>
    <w:rsid w:val="00C07086"/>
    <w:rsid w:val="00C07FD9"/>
    <w:rsid w:val="00C1061C"/>
    <w:rsid w:val="00C10955"/>
    <w:rsid w:val="00C11C4D"/>
    <w:rsid w:val="00C121C3"/>
    <w:rsid w:val="00C14A6C"/>
    <w:rsid w:val="00C1712C"/>
    <w:rsid w:val="00C20A8D"/>
    <w:rsid w:val="00C23E16"/>
    <w:rsid w:val="00C27E37"/>
    <w:rsid w:val="00C32713"/>
    <w:rsid w:val="00C351B8"/>
    <w:rsid w:val="00C410D9"/>
    <w:rsid w:val="00C44DB7"/>
    <w:rsid w:val="00C4510A"/>
    <w:rsid w:val="00C45AC5"/>
    <w:rsid w:val="00C47F2E"/>
    <w:rsid w:val="00C523F5"/>
    <w:rsid w:val="00C52AAF"/>
    <w:rsid w:val="00C52BA6"/>
    <w:rsid w:val="00C6258F"/>
    <w:rsid w:val="00C63DF6"/>
    <w:rsid w:val="00C63E58"/>
    <w:rsid w:val="00C670EE"/>
    <w:rsid w:val="00C67E3B"/>
    <w:rsid w:val="00C704D7"/>
    <w:rsid w:val="00C71D58"/>
    <w:rsid w:val="00C856AC"/>
    <w:rsid w:val="00C90311"/>
    <w:rsid w:val="00C91C26"/>
    <w:rsid w:val="00C927FB"/>
    <w:rsid w:val="00C95B47"/>
    <w:rsid w:val="00C96678"/>
    <w:rsid w:val="00C96DAC"/>
    <w:rsid w:val="00CA237D"/>
    <w:rsid w:val="00CA2455"/>
    <w:rsid w:val="00CA279B"/>
    <w:rsid w:val="00CA73D5"/>
    <w:rsid w:val="00CB6AEE"/>
    <w:rsid w:val="00CB7225"/>
    <w:rsid w:val="00CC1C87"/>
    <w:rsid w:val="00CC3000"/>
    <w:rsid w:val="00CC4859"/>
    <w:rsid w:val="00CC798D"/>
    <w:rsid w:val="00CC7A35"/>
    <w:rsid w:val="00CD033A"/>
    <w:rsid w:val="00CD072A"/>
    <w:rsid w:val="00CD762C"/>
    <w:rsid w:val="00CE26C5"/>
    <w:rsid w:val="00CE36AF"/>
    <w:rsid w:val="00CF0DA5"/>
    <w:rsid w:val="00CF23D7"/>
    <w:rsid w:val="00CF3330"/>
    <w:rsid w:val="00CF791A"/>
    <w:rsid w:val="00D00D7D"/>
    <w:rsid w:val="00D076D3"/>
    <w:rsid w:val="00D139C8"/>
    <w:rsid w:val="00D17F81"/>
    <w:rsid w:val="00D234A9"/>
    <w:rsid w:val="00D2590E"/>
    <w:rsid w:val="00D27369"/>
    <w:rsid w:val="00D2758C"/>
    <w:rsid w:val="00D275CA"/>
    <w:rsid w:val="00D2789B"/>
    <w:rsid w:val="00D27F87"/>
    <w:rsid w:val="00D345AB"/>
    <w:rsid w:val="00D379D5"/>
    <w:rsid w:val="00D458EC"/>
    <w:rsid w:val="00D46F10"/>
    <w:rsid w:val="00D501B0"/>
    <w:rsid w:val="00D51C63"/>
    <w:rsid w:val="00D52582"/>
    <w:rsid w:val="00D55330"/>
    <w:rsid w:val="00D56A0E"/>
    <w:rsid w:val="00D57AD3"/>
    <w:rsid w:val="00D60D3B"/>
    <w:rsid w:val="00D635FE"/>
    <w:rsid w:val="00D65ACF"/>
    <w:rsid w:val="00D72811"/>
    <w:rsid w:val="00D7443D"/>
    <w:rsid w:val="00D75B6A"/>
    <w:rsid w:val="00D800FA"/>
    <w:rsid w:val="00D83F83"/>
    <w:rsid w:val="00D84BDA"/>
    <w:rsid w:val="00D876A8"/>
    <w:rsid w:val="00D87F26"/>
    <w:rsid w:val="00D93063"/>
    <w:rsid w:val="00D933B0"/>
    <w:rsid w:val="00D977E8"/>
    <w:rsid w:val="00DA7484"/>
    <w:rsid w:val="00DA7E65"/>
    <w:rsid w:val="00DB3763"/>
    <w:rsid w:val="00DB3D74"/>
    <w:rsid w:val="00DB4029"/>
    <w:rsid w:val="00DB5F4D"/>
    <w:rsid w:val="00DB6DA5"/>
    <w:rsid w:val="00DC076B"/>
    <w:rsid w:val="00DC186F"/>
    <w:rsid w:val="00DC252F"/>
    <w:rsid w:val="00DC314A"/>
    <w:rsid w:val="00DC6050"/>
    <w:rsid w:val="00DD21E5"/>
    <w:rsid w:val="00DD43AB"/>
    <w:rsid w:val="00DD579C"/>
    <w:rsid w:val="00DE59B4"/>
    <w:rsid w:val="00DE6EF8"/>
    <w:rsid w:val="00DE6F44"/>
    <w:rsid w:val="00DF101A"/>
    <w:rsid w:val="00DF1C81"/>
    <w:rsid w:val="00DF3316"/>
    <w:rsid w:val="00DF38DD"/>
    <w:rsid w:val="00E037D9"/>
    <w:rsid w:val="00E07523"/>
    <w:rsid w:val="00E130EB"/>
    <w:rsid w:val="00E14CC0"/>
    <w:rsid w:val="00E162CD"/>
    <w:rsid w:val="00E17328"/>
    <w:rsid w:val="00E17FA5"/>
    <w:rsid w:val="00E22B75"/>
    <w:rsid w:val="00E26930"/>
    <w:rsid w:val="00E27257"/>
    <w:rsid w:val="00E31915"/>
    <w:rsid w:val="00E336B8"/>
    <w:rsid w:val="00E34F67"/>
    <w:rsid w:val="00E37781"/>
    <w:rsid w:val="00E41585"/>
    <w:rsid w:val="00E449D0"/>
    <w:rsid w:val="00E4506A"/>
    <w:rsid w:val="00E47624"/>
    <w:rsid w:val="00E53F99"/>
    <w:rsid w:val="00E56510"/>
    <w:rsid w:val="00E62EA8"/>
    <w:rsid w:val="00E663C1"/>
    <w:rsid w:val="00E67A6E"/>
    <w:rsid w:val="00E67ADD"/>
    <w:rsid w:val="00E71B43"/>
    <w:rsid w:val="00E749A9"/>
    <w:rsid w:val="00E7657C"/>
    <w:rsid w:val="00E80463"/>
    <w:rsid w:val="00E81612"/>
    <w:rsid w:val="00E84CEC"/>
    <w:rsid w:val="00E87D18"/>
    <w:rsid w:val="00E87D62"/>
    <w:rsid w:val="00E92E4B"/>
    <w:rsid w:val="00E945A7"/>
    <w:rsid w:val="00E9742C"/>
    <w:rsid w:val="00EA486E"/>
    <w:rsid w:val="00EA4FA3"/>
    <w:rsid w:val="00EB001B"/>
    <w:rsid w:val="00EB3BC1"/>
    <w:rsid w:val="00EB6C33"/>
    <w:rsid w:val="00ED0000"/>
    <w:rsid w:val="00ED2E8E"/>
    <w:rsid w:val="00ED3079"/>
    <w:rsid w:val="00ED3FF0"/>
    <w:rsid w:val="00ED6019"/>
    <w:rsid w:val="00ED6136"/>
    <w:rsid w:val="00ED7830"/>
    <w:rsid w:val="00EE688E"/>
    <w:rsid w:val="00EE720D"/>
    <w:rsid w:val="00EF12C6"/>
    <w:rsid w:val="00EF4205"/>
    <w:rsid w:val="00EF5939"/>
    <w:rsid w:val="00EF694A"/>
    <w:rsid w:val="00F01714"/>
    <w:rsid w:val="00F0258F"/>
    <w:rsid w:val="00F02D06"/>
    <w:rsid w:val="00F06FDD"/>
    <w:rsid w:val="00F105F7"/>
    <w:rsid w:val="00F1349B"/>
    <w:rsid w:val="00F1399B"/>
    <w:rsid w:val="00F13FD9"/>
    <w:rsid w:val="00F14D49"/>
    <w:rsid w:val="00F16F35"/>
    <w:rsid w:val="00F216C4"/>
    <w:rsid w:val="00F236F2"/>
    <w:rsid w:val="00F24627"/>
    <w:rsid w:val="00F25ABB"/>
    <w:rsid w:val="00F27963"/>
    <w:rsid w:val="00F30446"/>
    <w:rsid w:val="00F4135D"/>
    <w:rsid w:val="00F41F1B"/>
    <w:rsid w:val="00F42CF8"/>
    <w:rsid w:val="00F44BE8"/>
    <w:rsid w:val="00F46BD9"/>
    <w:rsid w:val="00F53508"/>
    <w:rsid w:val="00F5541E"/>
    <w:rsid w:val="00F56C76"/>
    <w:rsid w:val="00F60BE0"/>
    <w:rsid w:val="00F6280E"/>
    <w:rsid w:val="00F63213"/>
    <w:rsid w:val="00F63856"/>
    <w:rsid w:val="00F64D61"/>
    <w:rsid w:val="00F7050A"/>
    <w:rsid w:val="00F75533"/>
    <w:rsid w:val="00F80EF3"/>
    <w:rsid w:val="00F83697"/>
    <w:rsid w:val="00F847B6"/>
    <w:rsid w:val="00F856F7"/>
    <w:rsid w:val="00F9369F"/>
    <w:rsid w:val="00F93FF3"/>
    <w:rsid w:val="00F96CAD"/>
    <w:rsid w:val="00FA1A82"/>
    <w:rsid w:val="00FA3811"/>
    <w:rsid w:val="00FA3B9F"/>
    <w:rsid w:val="00FA3F06"/>
    <w:rsid w:val="00FA4431"/>
    <w:rsid w:val="00FA4A26"/>
    <w:rsid w:val="00FA4B3A"/>
    <w:rsid w:val="00FB1929"/>
    <w:rsid w:val="00FB4B0C"/>
    <w:rsid w:val="00FC00B6"/>
    <w:rsid w:val="00FD19F8"/>
    <w:rsid w:val="00FD33AB"/>
    <w:rsid w:val="00FD4724"/>
    <w:rsid w:val="00FD4A68"/>
    <w:rsid w:val="00FD5F26"/>
    <w:rsid w:val="00FD68ED"/>
    <w:rsid w:val="00FE0FCF"/>
    <w:rsid w:val="00FE2824"/>
    <w:rsid w:val="00FE4C5B"/>
    <w:rsid w:val="00FE5342"/>
    <w:rsid w:val="00FE661F"/>
    <w:rsid w:val="00FF0400"/>
    <w:rsid w:val="00FF3D6B"/>
    <w:rsid w:val="00FF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58369D-23E2-4EAC-8949-86D57E3E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6A6AE0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4739ED"/>
    <w:pPr>
      <w:keepNext/>
      <w:numPr>
        <w:numId w:val="5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60146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C523F5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60146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C523F5"/>
    <w:pPr>
      <w:keepNext/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C523F5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523F5"/>
    <w:pPr>
      <w:spacing w:before="120" w:after="120" w:line="240" w:lineRule="auto"/>
      <w:ind w:left="360"/>
    </w:pPr>
    <w:rPr>
      <w:sz w:val="20"/>
    </w:rPr>
  </w:style>
  <w:style w:type="character" w:styleId="Hyperlink">
    <w:name w:val="Hyperlink"/>
    <w:uiPriority w:val="99"/>
    <w:unhideWhenUsed/>
    <w:rsid w:val="00197C42"/>
    <w:rPr>
      <w:color w:val="0000FF"/>
      <w:u w:val="single"/>
    </w:rPr>
  </w:style>
  <w:style w:type="paragraph" w:customStyle="1" w:styleId="DevConfigs">
    <w:name w:val="DevConfigs"/>
    <w:basedOn w:val="Normal"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7097A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character" w:customStyle="1" w:styleId="content">
    <w:name w:val="content"/>
    <w:basedOn w:val="DefaultParagraphFont"/>
    <w:rsid w:val="00197C42"/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60146"/>
    <w:pPr>
      <w:numPr>
        <w:numId w:val="2"/>
      </w:numPr>
    </w:pPr>
  </w:style>
  <w:style w:type="character" w:styleId="FollowedHyperlink">
    <w:name w:val="FollowedHyperlink"/>
    <w:uiPriority w:val="99"/>
    <w:semiHidden/>
    <w:unhideWhenUsed/>
    <w:rsid w:val="001A22D8"/>
    <w:rPr>
      <w:color w:val="800080"/>
      <w:u w:val="single"/>
    </w:rPr>
  </w:style>
  <w:style w:type="paragraph" w:customStyle="1" w:styleId="InstNoteRedL25">
    <w:name w:val="Inst Note Red L25"/>
    <w:basedOn w:val="BodyTextL25"/>
    <w:next w:val="BodyTextL25"/>
    <w:qFormat/>
    <w:rsid w:val="00E22B75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8D1BC2"/>
    <w:rPr>
      <w:b/>
    </w:rPr>
  </w:style>
  <w:style w:type="paragraph" w:customStyle="1" w:styleId="CMDOutput">
    <w:name w:val="CMD Output"/>
    <w:basedOn w:val="CMD"/>
    <w:qFormat/>
    <w:rsid w:val="00C704D7"/>
    <w:rPr>
      <w:sz w:val="18"/>
    </w:rPr>
  </w:style>
  <w:style w:type="paragraph" w:customStyle="1" w:styleId="InstNoteRedL50">
    <w:name w:val="Inst Note Red L50"/>
    <w:basedOn w:val="InstNoteRed"/>
    <w:next w:val="BodyText1"/>
    <w:qFormat/>
    <w:rsid w:val="00E22B75"/>
    <w:pPr>
      <w:spacing w:before="120" w:after="120"/>
      <w:ind w:left="720"/>
    </w:pPr>
    <w:rPr>
      <w:szCs w:val="20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customStyle="1" w:styleId="cxrefcolor">
    <w:name w:val="cxref_color"/>
    <w:basedOn w:val="DefaultParagraphFont"/>
    <w:rsid w:val="007C3462"/>
  </w:style>
  <w:style w:type="paragraph" w:styleId="NormalWeb">
    <w:name w:val="Normal (Web)"/>
    <w:basedOn w:val="Normal"/>
    <w:uiPriority w:val="99"/>
    <w:semiHidden/>
    <w:unhideWhenUsed/>
    <w:rsid w:val="007762E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Index2">
    <w:name w:val="index 2"/>
    <w:basedOn w:val="Normal"/>
    <w:next w:val="Normal"/>
    <w:autoRedefine/>
    <w:semiHidden/>
    <w:rsid w:val="00F847B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customStyle="1" w:styleId="ReflectionQ">
    <w:name w:val="Reflection Q"/>
    <w:basedOn w:val="BodyText1"/>
    <w:qFormat/>
    <w:rsid w:val="004739ED"/>
    <w:pPr>
      <w:numPr>
        <w:ilvl w:val="1"/>
        <w:numId w:val="5"/>
      </w:numPr>
    </w:pPr>
  </w:style>
  <w:style w:type="paragraph" w:styleId="Revision">
    <w:name w:val="Revision"/>
    <w:hidden/>
    <w:uiPriority w:val="99"/>
    <w:semiHidden/>
    <w:rsid w:val="0079379A"/>
    <w:rPr>
      <w:sz w:val="22"/>
      <w:szCs w:val="22"/>
    </w:rPr>
  </w:style>
  <w:style w:type="numbering" w:customStyle="1" w:styleId="SectionList">
    <w:name w:val="Section_List"/>
    <w:basedOn w:val="NoList"/>
    <w:uiPriority w:val="99"/>
    <w:rsid w:val="004739ED"/>
    <w:pPr>
      <w:numPr>
        <w:numId w:val="5"/>
      </w:numPr>
    </w:pPr>
  </w:style>
  <w:style w:type="paragraph" w:customStyle="1" w:styleId="SubStepNum">
    <w:name w:val="SubStep Num"/>
    <w:basedOn w:val="SubStepAlpha"/>
    <w:qFormat/>
    <w:rsid w:val="00512814"/>
    <w:pPr>
      <w:keepNext w:val="0"/>
      <w:numPr>
        <w:ilvl w:val="0"/>
        <w:numId w:val="0"/>
      </w:numPr>
      <w:tabs>
        <w:tab w:val="num" w:pos="1080"/>
      </w:tabs>
      <w:ind w:left="1080" w:hanging="360"/>
    </w:pPr>
  </w:style>
  <w:style w:type="numbering" w:customStyle="1" w:styleId="PartStepSubStepList1">
    <w:name w:val="Part_Step_SubStep_List1"/>
    <w:basedOn w:val="NoList"/>
    <w:uiPriority w:val="99"/>
    <w:rsid w:val="00512814"/>
  </w:style>
  <w:style w:type="paragraph" w:customStyle="1" w:styleId="TaskHead">
    <w:name w:val="Task Head"/>
    <w:basedOn w:val="Heading2"/>
    <w:next w:val="BodyTextL25"/>
    <w:rsid w:val="00512814"/>
    <w:rPr>
      <w:rFonts w:ascii="Arial" w:hAnsi="Arial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46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logmett.com/index.php?/download/free-downloads.html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://www.cisco.com/cisco/software/release.html?mdfid=282774238&amp;flowid=714&amp;softwareid=282855122&amp;release=3.1&amp;relind=AVAILABLE&amp;rellifecycle=&amp;reltype=latest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isco.com/cisco/software/release.html?mdfid=282774238&amp;flowid=714&amp;softwareid=282855122&amp;release=3.1&amp;relind=AVAILABLE&amp;rellifecycle=&amp;reltype=latest" TargetMode="Externa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hyperlink" Target="http://www.cisco.com/" TargetMode="External"/><Relationship Id="rId19" Type="http://schemas.openxmlformats.org/officeDocument/2006/relationships/hyperlink" Target="http://www.cisco.com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logmett.com/index.php?/download/free-downloads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47358D-19CF-4C0C-A4E5-8A3F8EE64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2469</Words>
  <Characters>14078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14</CharactersWithSpaces>
  <SharedDoc>false</SharedDoc>
  <HLinks>
    <vt:vector size="36" baseType="variant">
      <vt:variant>
        <vt:i4>7012415</vt:i4>
      </vt:variant>
      <vt:variant>
        <vt:i4>15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12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9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  <vt:variant>
        <vt:i4>7012415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0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Johnson Wang</cp:lastModifiedBy>
  <cp:revision>15</cp:revision>
  <cp:lastPrinted>2015-06-11T18:51:00Z</cp:lastPrinted>
  <dcterms:created xsi:type="dcterms:W3CDTF">2015-05-19T20:51:00Z</dcterms:created>
  <dcterms:modified xsi:type="dcterms:W3CDTF">2016-01-25T03:41:00Z</dcterms:modified>
</cp:coreProperties>
</file>